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568B" w14:textId="77777777" w:rsidR="009802D4" w:rsidRDefault="009802D4" w:rsidP="009802D4">
      <w:pPr>
        <w:pStyle w:val="a0"/>
        <w:rPr>
          <w:noProof/>
        </w:rPr>
      </w:pPr>
      <w:bookmarkStart w:id="0" w:name="optic-materials"/>
      <w:r>
        <w:rPr>
          <w:noProof/>
        </w:rPr>
        <w:drawing>
          <wp:anchor distT="0" distB="0" distL="114300" distR="114300" simplePos="0" relativeHeight="251656704" behindDoc="0" locked="0" layoutInCell="1" allowOverlap="1" wp14:anchorId="5392FD1C" wp14:editId="4904F157">
            <wp:simplePos x="0" y="0"/>
            <wp:positionH relativeFrom="column">
              <wp:posOffset>-4445</wp:posOffset>
            </wp:positionH>
            <wp:positionV relativeFrom="paragraph">
              <wp:posOffset>-899795</wp:posOffset>
            </wp:positionV>
            <wp:extent cx="5760720" cy="1544320"/>
            <wp:effectExtent l="0" t="0" r="0" b="0"/>
            <wp:wrapNone/>
            <wp:docPr id="499902936" name="Картина 1" descr="Картина, която съдържа текст, Шрифт, лого, симво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902936" name="Картина 1" descr="Картина, която съдържа текст, Шрифт, лого, символ&#10;&#10;Описанието е генерирано автоматично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51C4E66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19F86471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6931FE2B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3DF09D86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52D7F8B7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426D78EB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7CC4B38C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2128FC72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3C695B2F" w14:textId="24E31AD5" w:rsidR="009802D4" w:rsidRPr="009802D4" w:rsidRDefault="009802D4" w:rsidP="009802D4">
      <w:pPr>
        <w:pStyle w:val="a0"/>
        <w:jc w:val="center"/>
        <w:rPr>
          <w:rFonts w:ascii="Aptos" w:hAnsi="Aptos"/>
          <w:b/>
          <w:bCs/>
          <w:sz w:val="56"/>
          <w:szCs w:val="280"/>
          <w:lang w:val="bg-BG"/>
        </w:rPr>
      </w:pPr>
      <w:r w:rsidRPr="009802D4">
        <w:rPr>
          <w:rFonts w:ascii="Aptos" w:hAnsi="Aptos"/>
          <w:b/>
          <w:bCs/>
          <w:sz w:val="56"/>
          <w:szCs w:val="280"/>
          <w:lang w:val="bg-BG"/>
        </w:rPr>
        <w:t xml:space="preserve">Курсова </w:t>
      </w:r>
      <w:r>
        <w:rPr>
          <w:rFonts w:ascii="Aptos" w:hAnsi="Aptos"/>
          <w:b/>
          <w:bCs/>
          <w:sz w:val="56"/>
          <w:szCs w:val="280"/>
          <w:lang w:val="bg-BG"/>
        </w:rPr>
        <w:t>проект</w:t>
      </w:r>
      <w:r w:rsidR="00893A3A">
        <w:rPr>
          <w:rFonts w:ascii="Aptos" w:hAnsi="Aptos"/>
          <w:b/>
          <w:bCs/>
          <w:sz w:val="56"/>
          <w:szCs w:val="280"/>
          <w:lang w:val="bg-BG"/>
        </w:rPr>
        <w:t xml:space="preserve"> по</w:t>
      </w:r>
      <w:r w:rsidR="00893A3A">
        <w:rPr>
          <w:rFonts w:ascii="Aptos" w:hAnsi="Aptos"/>
          <w:b/>
          <w:bCs/>
          <w:sz w:val="56"/>
          <w:szCs w:val="280"/>
          <w:lang w:val="bg-BG"/>
        </w:rPr>
        <w:br/>
        <w:t>Програмни езици</w:t>
      </w:r>
    </w:p>
    <w:p w14:paraId="30DBF5A3" w14:textId="77777777" w:rsidR="009802D4" w:rsidRPr="009802D4" w:rsidRDefault="009802D4" w:rsidP="009802D4">
      <w:pPr>
        <w:pStyle w:val="a0"/>
        <w:rPr>
          <w:rFonts w:ascii="Times New Roman"/>
          <w:sz w:val="18"/>
          <w:szCs w:val="22"/>
        </w:rPr>
      </w:pPr>
    </w:p>
    <w:p w14:paraId="016B46B6" w14:textId="607AAC87" w:rsidR="009802D4" w:rsidRPr="00893A3A" w:rsidRDefault="00893A3A" w:rsidP="009802D4">
      <w:pPr>
        <w:pStyle w:val="a0"/>
        <w:jc w:val="center"/>
        <w:rPr>
          <w:rFonts w:ascii="Aptos" w:hAnsi="Aptos"/>
          <w:sz w:val="40"/>
          <w:szCs w:val="200"/>
          <w:lang w:val="bg-BG"/>
        </w:rPr>
      </w:pPr>
      <w:r>
        <w:rPr>
          <w:rFonts w:ascii="Aptos" w:hAnsi="Aptos"/>
          <w:sz w:val="40"/>
          <w:szCs w:val="200"/>
          <w:lang w:val="bg-BG"/>
        </w:rPr>
        <w:t>Оптични материали</w:t>
      </w:r>
    </w:p>
    <w:p w14:paraId="0B845517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6EC103D5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7DBCFBB9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5611DBAC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06252BE1" w14:textId="77777777" w:rsidR="009802D4" w:rsidRDefault="009802D4" w:rsidP="009802D4">
      <w:pPr>
        <w:pStyle w:val="a0"/>
        <w:rPr>
          <w:rFonts w:ascii="Times New Roman"/>
          <w:sz w:val="20"/>
        </w:rPr>
      </w:pPr>
    </w:p>
    <w:p w14:paraId="10DD7E9A" w14:textId="7996BECD" w:rsidR="009802D4" w:rsidRPr="009802D4" w:rsidRDefault="009802D4" w:rsidP="009802D4">
      <w:pPr>
        <w:pStyle w:val="a0"/>
        <w:tabs>
          <w:tab w:val="left" w:pos="7880"/>
          <w:tab w:val="right" w:pos="9140"/>
        </w:tabs>
        <w:rPr>
          <w:rFonts w:ascii="Times New Roman"/>
          <w:sz w:val="20"/>
        </w:rPr>
      </w:pPr>
    </w:p>
    <w:p w14:paraId="1C4E86C1" w14:textId="77777777" w:rsidR="009802D4" w:rsidRDefault="009802D4" w:rsidP="009802D4">
      <w:pPr>
        <w:rPr>
          <w:lang w:val="bg-BG"/>
        </w:rPr>
      </w:pPr>
    </w:p>
    <w:p w14:paraId="0B94656B" w14:textId="77777777" w:rsidR="009802D4" w:rsidRDefault="009802D4" w:rsidP="009802D4">
      <w:pPr>
        <w:rPr>
          <w:lang w:val="bg-BG"/>
        </w:rPr>
      </w:pPr>
    </w:p>
    <w:p w14:paraId="3CAE7CAA" w14:textId="77777777" w:rsidR="009802D4" w:rsidRDefault="009802D4" w:rsidP="009802D4">
      <w:pPr>
        <w:rPr>
          <w:lang w:val="bg-BG"/>
        </w:rPr>
      </w:pPr>
    </w:p>
    <w:p w14:paraId="0CF15808" w14:textId="77777777" w:rsidR="009802D4" w:rsidRDefault="009802D4" w:rsidP="009802D4">
      <w:pPr>
        <w:rPr>
          <w:lang w:val="bg-BG"/>
        </w:rPr>
      </w:pPr>
    </w:p>
    <w:p w14:paraId="21CAEF51" w14:textId="77777777" w:rsidR="009802D4" w:rsidRDefault="009802D4" w:rsidP="009802D4">
      <w:pPr>
        <w:rPr>
          <w:lang w:val="bg-BG"/>
        </w:rPr>
      </w:pPr>
    </w:p>
    <w:p w14:paraId="014BCA0D" w14:textId="2722A9EC" w:rsidR="009802D4" w:rsidRDefault="009802D4" w:rsidP="009802D4">
      <w:pPr>
        <w:rPr>
          <w:lang w:val="bg-BG"/>
        </w:rPr>
      </w:pPr>
      <w:r w:rsidRPr="001602F1">
        <w:rPr>
          <w:rFonts w:ascii="Aptos" w:hAnsi="Aptos"/>
          <w:lang w:val="bg-BG"/>
        </w:rPr>
        <w:t>Изготвил: Кристиян Стойков</w:t>
      </w:r>
      <w:r w:rsidRPr="001602F1">
        <w:rPr>
          <w:rFonts w:ascii="Aptos" w:hAnsi="Aptos"/>
          <w:lang w:val="bg-BG"/>
        </w:rPr>
        <w:br/>
        <w:t>Специалност: КСИ</w:t>
      </w:r>
      <w:r w:rsidRPr="001602F1">
        <w:rPr>
          <w:rFonts w:ascii="Aptos" w:hAnsi="Aptos"/>
          <w:lang w:val="bg-BG"/>
        </w:rPr>
        <w:br/>
        <w:t xml:space="preserve">Фак. </w:t>
      </w:r>
      <w:r>
        <w:rPr>
          <w:rFonts w:ascii="Aptos" w:hAnsi="Aptos"/>
          <w:lang w:val="bg-BG"/>
        </w:rPr>
        <w:t>н</w:t>
      </w:r>
      <w:r w:rsidRPr="001602F1">
        <w:rPr>
          <w:rFonts w:ascii="Aptos" w:hAnsi="Aptos"/>
          <w:lang w:val="bg-BG"/>
        </w:rPr>
        <w:t>омер: 121221086</w:t>
      </w:r>
      <w:r w:rsidRPr="001602F1">
        <w:rPr>
          <w:rFonts w:ascii="Aptos" w:hAnsi="Aptos"/>
          <w:lang w:val="bg-BG"/>
        </w:rPr>
        <w:br/>
        <w:t>Група: 42</w:t>
      </w:r>
    </w:p>
    <w:p w14:paraId="79E7F4CE" w14:textId="154020C6" w:rsidR="009802D4" w:rsidRDefault="009802D4">
      <w:pPr>
        <w:pStyle w:val="1"/>
        <w:rPr>
          <w:rFonts w:ascii="Aptos" w:hAnsi="Aptos"/>
        </w:rPr>
      </w:pPr>
    </w:p>
    <w:sdt>
      <w:sdtPr>
        <w:rPr>
          <w:lang w:val="bg-BG"/>
        </w:rPr>
        <w:id w:val="-159632908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14:paraId="65C885B1" w14:textId="4AB3A853" w:rsidR="00D87B58" w:rsidRDefault="00D87B58">
          <w:pPr>
            <w:pStyle w:val="ae"/>
          </w:pPr>
          <w:r>
            <w:rPr>
              <w:lang w:val="bg-BG"/>
            </w:rPr>
            <w:t>Съдържание</w:t>
          </w:r>
        </w:p>
        <w:p w14:paraId="2F6159F3" w14:textId="3E1AA80C" w:rsidR="00D02762" w:rsidRDefault="00D87B58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293366" w:history="1">
            <w:r w:rsidR="00D02762" w:rsidRPr="00833CE7">
              <w:rPr>
                <w:rStyle w:val="ad"/>
                <w:rFonts w:ascii="Aptos" w:hAnsi="Aptos"/>
                <w:noProof/>
              </w:rPr>
              <w:t>Optic Materials</w:t>
            </w:r>
            <w:r w:rsidR="00D02762">
              <w:rPr>
                <w:noProof/>
                <w:webHidden/>
              </w:rPr>
              <w:tab/>
            </w:r>
            <w:r w:rsidR="00D02762">
              <w:rPr>
                <w:noProof/>
                <w:webHidden/>
              </w:rPr>
              <w:fldChar w:fldCharType="begin"/>
            </w:r>
            <w:r w:rsidR="00D02762">
              <w:rPr>
                <w:noProof/>
                <w:webHidden/>
              </w:rPr>
              <w:instrText xml:space="preserve"> PAGEREF _Toc153293366 \h </w:instrText>
            </w:r>
            <w:r w:rsidR="00D02762">
              <w:rPr>
                <w:noProof/>
                <w:webHidden/>
              </w:rPr>
            </w:r>
            <w:r w:rsidR="00D02762">
              <w:rPr>
                <w:noProof/>
                <w:webHidden/>
              </w:rPr>
              <w:fldChar w:fldCharType="separate"/>
            </w:r>
            <w:r w:rsidR="00D02762">
              <w:rPr>
                <w:noProof/>
                <w:webHidden/>
              </w:rPr>
              <w:t>3</w:t>
            </w:r>
            <w:r w:rsidR="00D02762">
              <w:rPr>
                <w:noProof/>
                <w:webHidden/>
              </w:rPr>
              <w:fldChar w:fldCharType="end"/>
            </w:r>
          </w:hyperlink>
        </w:p>
        <w:p w14:paraId="44C480D7" w14:textId="4A41982B" w:rsidR="00D02762" w:rsidRDefault="00D02762">
          <w:pPr>
            <w:pStyle w:val="2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67" w:history="1">
            <w:r w:rsidRPr="00833CE7">
              <w:rPr>
                <w:rStyle w:val="ad"/>
                <w:rFonts w:ascii="Aptos" w:hAnsi="Aptos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F8F79" w14:textId="1D21DCBA" w:rsidR="00D02762" w:rsidRDefault="00D02762">
          <w:pPr>
            <w:pStyle w:val="2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68" w:history="1">
            <w:r w:rsidRPr="00833CE7">
              <w:rPr>
                <w:rStyle w:val="ad"/>
                <w:rFonts w:ascii="Aptos" w:hAnsi="Aptos"/>
                <w:noProof/>
              </w:rPr>
              <w:t>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FE6DB" w14:textId="04568B0D" w:rsidR="00D02762" w:rsidRDefault="00D02762">
          <w:pPr>
            <w:pStyle w:val="2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69" w:history="1">
            <w:r w:rsidRPr="00833CE7">
              <w:rPr>
                <w:rStyle w:val="ad"/>
                <w:rFonts w:ascii="Aptos" w:hAnsi="Aptos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8277E" w14:textId="6E7442C5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0" w:history="1">
            <w:r w:rsidRPr="00833CE7">
              <w:rPr>
                <w:rStyle w:val="ad"/>
                <w:rFonts w:ascii="Aptos" w:hAnsi="Aptos"/>
                <w:noProof/>
              </w:rPr>
              <w:t>Base (base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FCEA2" w14:textId="60F4E372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1" w:history="1">
            <w:r w:rsidRPr="00833CE7">
              <w:rPr>
                <w:rStyle w:val="ad"/>
                <w:rFonts w:ascii="Aptos" w:hAnsi="Aptos"/>
                <w:noProof/>
              </w:rPr>
              <w:t>Optic_Material (optic_material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71017" w14:textId="2206A0D7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2" w:history="1">
            <w:r w:rsidRPr="00833CE7">
              <w:rPr>
                <w:rStyle w:val="ad"/>
                <w:rFonts w:ascii="Aptos" w:hAnsi="Aptos"/>
                <w:noProof/>
              </w:rPr>
              <w:t>Optic_Materials (optic_materials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12A48" w14:textId="0506C695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3" w:history="1">
            <w:r w:rsidRPr="00833CE7">
              <w:rPr>
                <w:rStyle w:val="ad"/>
                <w:rFonts w:ascii="Aptos" w:hAnsi="Aptos"/>
                <w:noProof/>
              </w:rPr>
              <w:t>Order (order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FE39A" w14:textId="0DA18011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4" w:history="1">
            <w:r w:rsidRPr="00833CE7">
              <w:rPr>
                <w:rStyle w:val="ad"/>
                <w:rFonts w:ascii="Aptos" w:hAnsi="Aptos"/>
                <w:noProof/>
              </w:rPr>
              <w:t>Orders (orders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B3D72" w14:textId="3C3C9FE5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5" w:history="1">
            <w:r w:rsidRPr="00833CE7">
              <w:rPr>
                <w:rStyle w:val="ad"/>
                <w:rFonts w:ascii="Aptos" w:hAnsi="Aptos"/>
                <w:noProof/>
              </w:rPr>
              <w:t>Supplier (supplier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12897" w14:textId="03293192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6" w:history="1">
            <w:r w:rsidRPr="00833CE7">
              <w:rPr>
                <w:rStyle w:val="ad"/>
                <w:rFonts w:ascii="Aptos" w:hAnsi="Aptos"/>
                <w:noProof/>
              </w:rPr>
              <w:t>Suppliers (suppliers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EEB2A" w14:textId="2B83FD80" w:rsidR="00D02762" w:rsidRDefault="00D02762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7" w:history="1">
            <w:r w:rsidRPr="00833CE7">
              <w:rPr>
                <w:rStyle w:val="ad"/>
                <w:rFonts w:ascii="Aptos" w:hAnsi="Aptos"/>
                <w:noProof/>
              </w:rPr>
              <w:t>Main (main.cp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0A0F2" w14:textId="48C88C47" w:rsidR="00D02762" w:rsidRDefault="00D02762">
          <w:pPr>
            <w:pStyle w:val="2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3378" w:history="1">
            <w:r w:rsidRPr="00833CE7">
              <w:rPr>
                <w:rStyle w:val="ad"/>
                <w:rFonts w:ascii="Aptos" w:hAnsi="Aptos"/>
                <w:noProof/>
              </w:rPr>
              <w:t>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3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DC96A" w14:textId="427B32F7" w:rsidR="00D87B58" w:rsidRDefault="00D87B58">
          <w:r>
            <w:rPr>
              <w:b/>
              <w:bCs/>
              <w:lang w:val="bg-BG"/>
            </w:rPr>
            <w:fldChar w:fldCharType="end"/>
          </w:r>
        </w:p>
      </w:sdtContent>
    </w:sdt>
    <w:p w14:paraId="58360639" w14:textId="77777777" w:rsidR="009802D4" w:rsidRDefault="009802D4">
      <w:pPr>
        <w:rPr>
          <w:rFonts w:ascii="Aptos" w:eastAsiaTheme="majorEastAsia" w:hAnsi="Aptos" w:cstheme="majorBidi"/>
          <w:b/>
          <w:bCs/>
          <w:color w:val="4F81BD" w:themeColor="accent1"/>
          <w:sz w:val="32"/>
          <w:szCs w:val="32"/>
        </w:rPr>
      </w:pPr>
      <w:r>
        <w:rPr>
          <w:rFonts w:ascii="Aptos" w:hAnsi="Aptos"/>
        </w:rPr>
        <w:br w:type="page"/>
      </w:r>
    </w:p>
    <w:p w14:paraId="3A138620" w14:textId="52A77567" w:rsidR="00182DE1" w:rsidRPr="008D1CA0" w:rsidRDefault="00000000">
      <w:pPr>
        <w:pStyle w:val="1"/>
        <w:rPr>
          <w:rFonts w:ascii="Aptos" w:hAnsi="Aptos"/>
        </w:rPr>
      </w:pPr>
      <w:bookmarkStart w:id="1" w:name="_Toc153293366"/>
      <w:r w:rsidRPr="008D1CA0">
        <w:rPr>
          <w:rFonts w:ascii="Aptos" w:hAnsi="Aptos"/>
        </w:rPr>
        <w:lastRenderedPageBreak/>
        <w:t>Optic Materials</w:t>
      </w:r>
      <w:bookmarkEnd w:id="1"/>
    </w:p>
    <w:p w14:paraId="1A0D39C4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>Optic Materials is a course project for the Programming Languages subject.</w:t>
      </w:r>
    </w:p>
    <w:p w14:paraId="086DDA44" w14:textId="77777777" w:rsidR="00182DE1" w:rsidRPr="008D1CA0" w:rsidRDefault="00000000">
      <w:pPr>
        <w:pStyle w:val="a0"/>
        <w:rPr>
          <w:rFonts w:ascii="Aptos" w:hAnsi="Aptos"/>
        </w:rPr>
      </w:pPr>
      <w:r w:rsidRPr="008D1CA0">
        <w:rPr>
          <w:rFonts w:ascii="Aptos" w:hAnsi="Aptos"/>
        </w:rPr>
        <w:t>Made with: c++.</w:t>
      </w:r>
    </w:p>
    <w:p w14:paraId="07ABE71C" w14:textId="77777777" w:rsidR="00182DE1" w:rsidRPr="008D1CA0" w:rsidRDefault="00000000">
      <w:pPr>
        <w:pStyle w:val="2"/>
        <w:rPr>
          <w:rFonts w:ascii="Aptos" w:hAnsi="Aptos"/>
        </w:rPr>
      </w:pPr>
      <w:bookmarkStart w:id="2" w:name="installation"/>
      <w:bookmarkStart w:id="3" w:name="_Toc153293367"/>
      <w:r w:rsidRPr="008D1CA0">
        <w:rPr>
          <w:rFonts w:ascii="Aptos" w:hAnsi="Aptos"/>
        </w:rPr>
        <w:t>Installation</w:t>
      </w:r>
      <w:bookmarkEnd w:id="3"/>
    </w:p>
    <w:p w14:paraId="68CDC242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 xml:space="preserve">To get started with “Optic Materials”, you’ll need to have either Visual Studio 2022 or VS Code installed on your system. Additionally, the </w:t>
      </w:r>
      <w:r w:rsidRPr="007D1EA1">
        <w:rPr>
          <w:rStyle w:val="VerbatimChar"/>
          <w:rFonts w:ascii="Aptos" w:hAnsi="Aptos"/>
          <w:b/>
          <w:bCs/>
        </w:rPr>
        <w:t>nlohmann/json</w:t>
      </w:r>
      <w:r w:rsidRPr="007D1EA1">
        <w:rPr>
          <w:rFonts w:ascii="Aptos" w:hAnsi="Aptos"/>
          <w:b/>
          <w:bCs/>
        </w:rPr>
        <w:t xml:space="preserve"> library</w:t>
      </w:r>
      <w:r w:rsidRPr="008D1CA0">
        <w:rPr>
          <w:rFonts w:ascii="Aptos" w:hAnsi="Aptos"/>
        </w:rPr>
        <w:t xml:space="preserve"> is required for this project. You can install this library via your preferred package manager or by following the instructions on its </w:t>
      </w:r>
      <w:hyperlink r:id="rId9">
        <w:r w:rsidRPr="008D1CA0">
          <w:rPr>
            <w:rStyle w:val="ad"/>
            <w:rFonts w:ascii="Aptos" w:hAnsi="Aptos"/>
          </w:rPr>
          <w:t>GitHub repository</w:t>
        </w:r>
      </w:hyperlink>
      <w:r w:rsidRPr="008D1CA0">
        <w:rPr>
          <w:rFonts w:ascii="Aptos" w:hAnsi="Aptos"/>
        </w:rPr>
        <w:t>.</w:t>
      </w:r>
    </w:p>
    <w:p w14:paraId="38A25ACF" w14:textId="3E3D1598" w:rsidR="00182DE1" w:rsidRPr="008D1CA0" w:rsidRDefault="00182DE1">
      <w:pPr>
        <w:pStyle w:val="a0"/>
        <w:rPr>
          <w:rFonts w:ascii="Aptos" w:hAnsi="Aptos"/>
        </w:rPr>
      </w:pPr>
    </w:p>
    <w:p w14:paraId="47828234" w14:textId="77777777" w:rsidR="00182DE1" w:rsidRPr="008D1CA0" w:rsidRDefault="00000000">
      <w:pPr>
        <w:pStyle w:val="2"/>
        <w:rPr>
          <w:rFonts w:ascii="Aptos" w:hAnsi="Aptos"/>
        </w:rPr>
      </w:pPr>
      <w:bookmarkStart w:id="4" w:name="usage"/>
      <w:bookmarkStart w:id="5" w:name="_Toc153293368"/>
      <w:bookmarkEnd w:id="2"/>
      <w:r w:rsidRPr="008D1CA0">
        <w:rPr>
          <w:rFonts w:ascii="Aptos" w:hAnsi="Aptos"/>
        </w:rPr>
        <w:t>Usage</w:t>
      </w:r>
      <w:bookmarkEnd w:id="5"/>
    </w:p>
    <w:p w14:paraId="74C9D7E9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>After installing the required software and libraries, you can clone this repository using the following command:</w:t>
      </w:r>
    </w:p>
    <w:p w14:paraId="7E6CE95F" w14:textId="77777777" w:rsidR="00182DE1" w:rsidRPr="008D1CA0" w:rsidRDefault="00000000">
      <w:pPr>
        <w:pStyle w:val="a0"/>
        <w:rPr>
          <w:rFonts w:ascii="Aptos" w:hAnsi="Aptos"/>
        </w:rPr>
      </w:pPr>
      <w:r w:rsidRPr="008D1CA0">
        <w:rPr>
          <w:rFonts w:ascii="Aptos" w:hAnsi="Aptos"/>
        </w:rPr>
        <w:t>Once cloned, open the project in Visual Studio 2022 or VS Code and run the application.</w:t>
      </w:r>
    </w:p>
    <w:p w14:paraId="3341D8B9" w14:textId="77777777" w:rsidR="00182DE1" w:rsidRPr="008D1CA0" w:rsidRDefault="00000000">
      <w:pPr>
        <w:pStyle w:val="SourceCode"/>
        <w:rPr>
          <w:rFonts w:ascii="Aptos" w:hAnsi="Aptos"/>
        </w:rPr>
      </w:pPr>
      <w:r w:rsidRPr="008D1CA0">
        <w:rPr>
          <w:rStyle w:val="FunctionTok"/>
          <w:rFonts w:ascii="Aptos" w:hAnsi="Aptos"/>
        </w:rPr>
        <w:t>git</w:t>
      </w:r>
      <w:r w:rsidRPr="008D1CA0">
        <w:rPr>
          <w:rStyle w:val="NormalTok"/>
          <w:rFonts w:ascii="Aptos" w:hAnsi="Aptos"/>
        </w:rPr>
        <w:t xml:space="preserve"> clone https://github.com/kristiyanstoykov/optic_materials.git</w:t>
      </w:r>
    </w:p>
    <w:p w14:paraId="00240AC0" w14:textId="2C6D1E48" w:rsidR="00182DE1" w:rsidRPr="008D1CA0" w:rsidRDefault="00182DE1">
      <w:pPr>
        <w:pStyle w:val="FirstParagraph"/>
        <w:rPr>
          <w:rFonts w:ascii="Aptos" w:hAnsi="Aptos"/>
        </w:rPr>
      </w:pPr>
    </w:p>
    <w:p w14:paraId="01BD1D8D" w14:textId="77777777" w:rsidR="00182DE1" w:rsidRPr="008D1CA0" w:rsidRDefault="00000000">
      <w:pPr>
        <w:pStyle w:val="2"/>
        <w:rPr>
          <w:rFonts w:ascii="Aptos" w:hAnsi="Aptos"/>
        </w:rPr>
      </w:pPr>
      <w:bookmarkStart w:id="6" w:name="features"/>
      <w:bookmarkStart w:id="7" w:name="_Toc153293369"/>
      <w:bookmarkEnd w:id="4"/>
      <w:r w:rsidRPr="008D1CA0">
        <w:rPr>
          <w:rFonts w:ascii="Aptos" w:hAnsi="Aptos"/>
        </w:rPr>
        <w:t>Features</w:t>
      </w:r>
      <w:bookmarkEnd w:id="7"/>
    </w:p>
    <w:p w14:paraId="4F236DBC" w14:textId="77777777" w:rsidR="00182DE1" w:rsidRPr="008D1CA0" w:rsidRDefault="00000000">
      <w:pPr>
        <w:pStyle w:val="3"/>
        <w:rPr>
          <w:rFonts w:ascii="Aptos" w:hAnsi="Aptos"/>
        </w:rPr>
      </w:pPr>
      <w:bookmarkStart w:id="8" w:name="base-base.h"/>
      <w:bookmarkStart w:id="9" w:name="_Toc153293370"/>
      <w:r w:rsidRPr="008D1CA0">
        <w:rPr>
          <w:rFonts w:ascii="Aptos" w:hAnsi="Aptos"/>
        </w:rPr>
        <w:t>Base (base.h)</w:t>
      </w:r>
      <w:bookmarkEnd w:id="9"/>
    </w:p>
    <w:p w14:paraId="1D35A067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>A base class providing an interface for serialization and deserialization, as well as stream insertion and extraction.</w:t>
      </w:r>
    </w:p>
    <w:p w14:paraId="2D573E2D" w14:textId="77777777" w:rsidR="00182DE1" w:rsidRPr="008D1CA0" w:rsidRDefault="00000000">
      <w:pPr>
        <w:pStyle w:val="4"/>
        <w:rPr>
          <w:rFonts w:ascii="Aptos" w:hAnsi="Aptos"/>
        </w:rPr>
      </w:pPr>
      <w:bookmarkStart w:id="10" w:name="functions"/>
      <w:r w:rsidRPr="008D1CA0">
        <w:rPr>
          <w:rFonts w:ascii="Aptos" w:hAnsi="Aptos"/>
          <w:b/>
        </w:rPr>
        <w:t>Functions</w:t>
      </w:r>
    </w:p>
    <w:p w14:paraId="06F90504" w14:textId="77777777" w:rsidR="00182DE1" w:rsidRPr="008D1CA0" w:rsidRDefault="00000000">
      <w:pPr>
        <w:pStyle w:val="Compact"/>
        <w:numPr>
          <w:ilvl w:val="0"/>
          <w:numId w:val="1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irtual ostream&amp; print(ostream&amp; output) const</w:t>
      </w:r>
      <w:r w:rsidRPr="008D1CA0">
        <w:rPr>
          <w:rFonts w:ascii="Aptos" w:hAnsi="Aptos"/>
        </w:rPr>
        <w:t>: Virtual method for printing the object’s details to an output stream.</w:t>
      </w:r>
    </w:p>
    <w:p w14:paraId="1A421491" w14:textId="77777777" w:rsidR="00182DE1" w:rsidRPr="008D1CA0" w:rsidRDefault="00000000">
      <w:pPr>
        <w:pStyle w:val="Compact"/>
        <w:numPr>
          <w:ilvl w:val="0"/>
          <w:numId w:val="1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irtual istream&amp; input(istream&amp; input)</w:t>
      </w:r>
      <w:r w:rsidRPr="008D1CA0">
        <w:rPr>
          <w:rFonts w:ascii="Aptos" w:hAnsi="Aptos"/>
        </w:rPr>
        <w:t>: Virtual method for reading data into the object from an input stream.</w:t>
      </w:r>
    </w:p>
    <w:p w14:paraId="741BB54C" w14:textId="77777777" w:rsidR="00182DE1" w:rsidRPr="008D1CA0" w:rsidRDefault="00000000">
      <w:pPr>
        <w:pStyle w:val="Compact"/>
        <w:numPr>
          <w:ilvl w:val="0"/>
          <w:numId w:val="1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irtual void to_json(json&amp; j) const</w:t>
      </w:r>
      <w:r w:rsidRPr="008D1CA0">
        <w:rPr>
          <w:rFonts w:ascii="Aptos" w:hAnsi="Aptos"/>
        </w:rPr>
        <w:t>: Virtual method for converting the object’s state to JSON format.</w:t>
      </w:r>
    </w:p>
    <w:p w14:paraId="66070E68" w14:textId="77777777" w:rsidR="00182DE1" w:rsidRPr="008D1CA0" w:rsidRDefault="00000000">
      <w:pPr>
        <w:pStyle w:val="Compact"/>
        <w:numPr>
          <w:ilvl w:val="0"/>
          <w:numId w:val="1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irtual void from_json(json&amp; j)</w:t>
      </w:r>
      <w:r w:rsidRPr="008D1CA0">
        <w:rPr>
          <w:rFonts w:ascii="Aptos" w:hAnsi="Aptos"/>
        </w:rPr>
        <w:t>: Virtual method for setting the object’s state from JSON format.</w:t>
      </w:r>
    </w:p>
    <w:p w14:paraId="37C097E7" w14:textId="77777777" w:rsidR="00182DE1" w:rsidRPr="008D1CA0" w:rsidRDefault="00000000">
      <w:pPr>
        <w:pStyle w:val="Compact"/>
        <w:numPr>
          <w:ilvl w:val="0"/>
          <w:numId w:val="1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friend ostream&amp; operator&lt;&lt;(ostream&amp; output, const Base&amp; base)</w:t>
      </w:r>
      <w:r w:rsidRPr="008D1CA0">
        <w:rPr>
          <w:rFonts w:ascii="Aptos" w:hAnsi="Aptos"/>
        </w:rPr>
        <w:t>: Overloads the &lt;&lt; operator for outputting the Base object’s details to an output stream.</w:t>
      </w:r>
    </w:p>
    <w:p w14:paraId="729056E0" w14:textId="77777777" w:rsidR="00182DE1" w:rsidRPr="008D1CA0" w:rsidRDefault="00000000">
      <w:pPr>
        <w:pStyle w:val="Compact"/>
        <w:numPr>
          <w:ilvl w:val="0"/>
          <w:numId w:val="1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friend istream&amp; operator&gt;&gt;(istream&amp; input, Base&amp; base)</w:t>
      </w:r>
      <w:r w:rsidRPr="008D1CA0">
        <w:rPr>
          <w:rFonts w:ascii="Aptos" w:hAnsi="Aptos"/>
        </w:rPr>
        <w:t>: Overloads the &gt;&gt; operator for reading data into a Base object from an input stream.</w:t>
      </w:r>
    </w:p>
    <w:p w14:paraId="2661C70A" w14:textId="712F7E9A" w:rsidR="00182DE1" w:rsidRPr="008D1CA0" w:rsidRDefault="00182DE1">
      <w:pPr>
        <w:pStyle w:val="FirstParagraph"/>
        <w:rPr>
          <w:rFonts w:ascii="Aptos" w:hAnsi="Aptos"/>
        </w:rPr>
      </w:pPr>
    </w:p>
    <w:p w14:paraId="101D8142" w14:textId="77777777" w:rsidR="00182DE1" w:rsidRPr="008D1CA0" w:rsidRDefault="00000000">
      <w:pPr>
        <w:rPr>
          <w:rFonts w:ascii="Aptos" w:hAnsi="Aptos"/>
        </w:rPr>
      </w:pPr>
      <w:r>
        <w:rPr>
          <w:rFonts w:ascii="Aptos" w:hAnsi="Aptos"/>
        </w:rPr>
        <w:lastRenderedPageBreak/>
        <w:pict w14:anchorId="08244CE6">
          <v:rect id="_x0000_i1025" style="width:0;height:1.5pt" o:hralign="center" o:hrstd="t" o:hr="t"/>
        </w:pict>
      </w:r>
    </w:p>
    <w:p w14:paraId="56F48469" w14:textId="77777777" w:rsidR="00182DE1" w:rsidRPr="008D1CA0" w:rsidRDefault="00000000">
      <w:pPr>
        <w:pStyle w:val="3"/>
        <w:rPr>
          <w:rFonts w:ascii="Aptos" w:hAnsi="Aptos"/>
        </w:rPr>
      </w:pPr>
      <w:bookmarkStart w:id="11" w:name="optic_material-optic_material.h"/>
      <w:bookmarkStart w:id="12" w:name="_Toc153293371"/>
      <w:bookmarkEnd w:id="8"/>
      <w:bookmarkEnd w:id="10"/>
      <w:r w:rsidRPr="008D1CA0">
        <w:rPr>
          <w:rFonts w:ascii="Aptos" w:hAnsi="Aptos"/>
        </w:rPr>
        <w:t>Optic_Material (optic_material.h)</w:t>
      </w:r>
      <w:bookmarkEnd w:id="12"/>
    </w:p>
    <w:p w14:paraId="7D889C43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 xml:space="preserve">Extends the </w:t>
      </w:r>
      <w:r w:rsidRPr="008D1CA0">
        <w:rPr>
          <w:rStyle w:val="VerbatimChar"/>
          <w:rFonts w:ascii="Aptos" w:hAnsi="Aptos"/>
        </w:rPr>
        <w:t>Base</w:t>
      </w:r>
      <w:r w:rsidRPr="008D1CA0">
        <w:rPr>
          <w:rFonts w:ascii="Aptos" w:hAnsi="Aptos"/>
        </w:rPr>
        <w:t xml:space="preserve"> class. Represents an optical material and manages its properties.</w:t>
      </w:r>
    </w:p>
    <w:p w14:paraId="7CDFBAA9" w14:textId="77777777" w:rsidR="00182DE1" w:rsidRPr="008D1CA0" w:rsidRDefault="00000000">
      <w:pPr>
        <w:pStyle w:val="4"/>
        <w:rPr>
          <w:rFonts w:ascii="Aptos" w:hAnsi="Aptos"/>
        </w:rPr>
      </w:pPr>
      <w:bookmarkStart w:id="13" w:name="member-variables"/>
      <w:r w:rsidRPr="008D1CA0">
        <w:rPr>
          <w:rFonts w:ascii="Aptos" w:hAnsi="Aptos"/>
          <w:b/>
        </w:rPr>
        <w:t>Member Variables</w:t>
      </w:r>
    </w:p>
    <w:p w14:paraId="2E08DD35" w14:textId="77777777" w:rsidR="00182DE1" w:rsidRPr="008D1CA0" w:rsidRDefault="00000000">
      <w:pPr>
        <w:pStyle w:val="Compact"/>
        <w:numPr>
          <w:ilvl w:val="0"/>
          <w:numId w:val="1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ring type</w:t>
      </w:r>
      <w:r w:rsidRPr="008D1CA0">
        <w:rPr>
          <w:rFonts w:ascii="Aptos" w:hAnsi="Aptos"/>
        </w:rPr>
        <w:t>: Type of the optical material.</w:t>
      </w:r>
    </w:p>
    <w:p w14:paraId="251AFED1" w14:textId="77777777" w:rsidR="00182DE1" w:rsidRPr="008D1CA0" w:rsidRDefault="00000000">
      <w:pPr>
        <w:pStyle w:val="Compact"/>
        <w:numPr>
          <w:ilvl w:val="0"/>
          <w:numId w:val="1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width</w:t>
      </w:r>
      <w:r w:rsidRPr="008D1CA0">
        <w:rPr>
          <w:rFonts w:ascii="Aptos" w:hAnsi="Aptos"/>
        </w:rPr>
        <w:t>: Width of the optical material.</w:t>
      </w:r>
    </w:p>
    <w:p w14:paraId="17AE531F" w14:textId="77777777" w:rsidR="00182DE1" w:rsidRPr="008D1CA0" w:rsidRDefault="00000000">
      <w:pPr>
        <w:pStyle w:val="Compact"/>
        <w:numPr>
          <w:ilvl w:val="0"/>
          <w:numId w:val="1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diopter</w:t>
      </w:r>
      <w:r w:rsidRPr="008D1CA0">
        <w:rPr>
          <w:rFonts w:ascii="Aptos" w:hAnsi="Aptos"/>
        </w:rPr>
        <w:t>: Diopter value of the optical material.</w:t>
      </w:r>
    </w:p>
    <w:p w14:paraId="15B792C6" w14:textId="77777777" w:rsidR="00182DE1" w:rsidRPr="008D1CA0" w:rsidRDefault="00000000">
      <w:pPr>
        <w:pStyle w:val="Compact"/>
        <w:numPr>
          <w:ilvl w:val="0"/>
          <w:numId w:val="1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ring name</w:t>
      </w:r>
      <w:r w:rsidRPr="008D1CA0">
        <w:rPr>
          <w:rFonts w:ascii="Aptos" w:hAnsi="Aptos"/>
        </w:rPr>
        <w:t>: Name of the optical material.</w:t>
      </w:r>
    </w:p>
    <w:p w14:paraId="3E86667C" w14:textId="77777777" w:rsidR="00182DE1" w:rsidRPr="008D1CA0" w:rsidRDefault="00000000">
      <w:pPr>
        <w:pStyle w:val="Compact"/>
        <w:numPr>
          <w:ilvl w:val="0"/>
          <w:numId w:val="1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price</w:t>
      </w:r>
      <w:r w:rsidRPr="008D1CA0">
        <w:rPr>
          <w:rFonts w:ascii="Aptos" w:hAnsi="Aptos"/>
        </w:rPr>
        <w:t>: Price of the optical material.</w:t>
      </w:r>
    </w:p>
    <w:p w14:paraId="4516717F" w14:textId="77777777" w:rsidR="00182DE1" w:rsidRPr="008D1CA0" w:rsidRDefault="00000000">
      <w:pPr>
        <w:pStyle w:val="4"/>
        <w:rPr>
          <w:rFonts w:ascii="Aptos" w:hAnsi="Aptos"/>
        </w:rPr>
      </w:pPr>
      <w:bookmarkStart w:id="14" w:name="constructors"/>
      <w:bookmarkEnd w:id="13"/>
      <w:r w:rsidRPr="008D1CA0">
        <w:rPr>
          <w:rFonts w:ascii="Aptos" w:hAnsi="Aptos"/>
          <w:b/>
        </w:rPr>
        <w:t>Constructors</w:t>
      </w:r>
    </w:p>
    <w:p w14:paraId="090CF5CC" w14:textId="77777777" w:rsidR="00182DE1" w:rsidRPr="008D1CA0" w:rsidRDefault="00000000">
      <w:pPr>
        <w:pStyle w:val="Compact"/>
        <w:numPr>
          <w:ilvl w:val="0"/>
          <w:numId w:val="1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ptic_Material()</w:t>
      </w:r>
      <w:r w:rsidRPr="008D1CA0">
        <w:rPr>
          <w:rFonts w:ascii="Aptos" w:hAnsi="Aptos"/>
        </w:rPr>
        <w:t>: Default constructor.</w:t>
      </w:r>
    </w:p>
    <w:p w14:paraId="513E52B9" w14:textId="77777777" w:rsidR="00182DE1" w:rsidRPr="008D1CA0" w:rsidRDefault="00000000">
      <w:pPr>
        <w:pStyle w:val="Compact"/>
        <w:numPr>
          <w:ilvl w:val="0"/>
          <w:numId w:val="1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ptic_Material(string type, double width, double diopter, string name, double price)</w:t>
      </w:r>
      <w:r w:rsidRPr="008D1CA0">
        <w:rPr>
          <w:rFonts w:ascii="Aptos" w:hAnsi="Aptos"/>
        </w:rPr>
        <w:t>: Constructor with parameters for type, width, diopter, name, and price.</w:t>
      </w:r>
    </w:p>
    <w:p w14:paraId="5EF86536" w14:textId="77777777" w:rsidR="00182DE1" w:rsidRPr="008D1CA0" w:rsidRDefault="00000000">
      <w:pPr>
        <w:pStyle w:val="4"/>
        <w:rPr>
          <w:rFonts w:ascii="Aptos" w:hAnsi="Aptos"/>
        </w:rPr>
      </w:pPr>
      <w:bookmarkStart w:id="15" w:name="member-functions"/>
      <w:bookmarkEnd w:id="14"/>
      <w:r w:rsidRPr="008D1CA0">
        <w:rPr>
          <w:rFonts w:ascii="Aptos" w:hAnsi="Aptos"/>
          <w:b/>
        </w:rPr>
        <w:t>Member Functions</w:t>
      </w:r>
    </w:p>
    <w:p w14:paraId="7A4FB8EE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ring getType() const</w:t>
      </w:r>
      <w:r w:rsidRPr="008D1CA0">
        <w:rPr>
          <w:rFonts w:ascii="Aptos" w:hAnsi="Aptos"/>
        </w:rPr>
        <w:t>: Returns the type of the optical material.</w:t>
      </w:r>
    </w:p>
    <w:p w14:paraId="5F768D60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Type(string type)</w:t>
      </w:r>
      <w:r w:rsidRPr="008D1CA0">
        <w:rPr>
          <w:rFonts w:ascii="Aptos" w:hAnsi="Aptos"/>
        </w:rPr>
        <w:t>: Sets the type of the optical material.</w:t>
      </w:r>
    </w:p>
    <w:p w14:paraId="621A9316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getWidth() const</w:t>
      </w:r>
      <w:r w:rsidRPr="008D1CA0">
        <w:rPr>
          <w:rFonts w:ascii="Aptos" w:hAnsi="Aptos"/>
        </w:rPr>
        <w:t>: Returns the width of the optical material.</w:t>
      </w:r>
    </w:p>
    <w:p w14:paraId="30898C75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Width(double width)</w:t>
      </w:r>
      <w:r w:rsidRPr="008D1CA0">
        <w:rPr>
          <w:rFonts w:ascii="Aptos" w:hAnsi="Aptos"/>
        </w:rPr>
        <w:t>: Sets the width of the optical material.</w:t>
      </w:r>
    </w:p>
    <w:p w14:paraId="27DE39B3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getDiopter() const</w:t>
      </w:r>
      <w:r w:rsidRPr="008D1CA0">
        <w:rPr>
          <w:rFonts w:ascii="Aptos" w:hAnsi="Aptos"/>
        </w:rPr>
        <w:t>: Returns the diopter value of the optical material.</w:t>
      </w:r>
    </w:p>
    <w:p w14:paraId="13584FA9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Diopter(double diopter)</w:t>
      </w:r>
      <w:r w:rsidRPr="008D1CA0">
        <w:rPr>
          <w:rFonts w:ascii="Aptos" w:hAnsi="Aptos"/>
        </w:rPr>
        <w:t>: Sets the diopter value of the optical material.</w:t>
      </w:r>
    </w:p>
    <w:p w14:paraId="3DF4D2BF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ring getName() const</w:t>
      </w:r>
      <w:r w:rsidRPr="008D1CA0">
        <w:rPr>
          <w:rFonts w:ascii="Aptos" w:hAnsi="Aptos"/>
        </w:rPr>
        <w:t>: Returns the name of the optical material.</w:t>
      </w:r>
    </w:p>
    <w:p w14:paraId="7445C6BF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Name(string name)</w:t>
      </w:r>
      <w:r w:rsidRPr="008D1CA0">
        <w:rPr>
          <w:rFonts w:ascii="Aptos" w:hAnsi="Aptos"/>
        </w:rPr>
        <w:t>: Sets the name of the optical material.</w:t>
      </w:r>
    </w:p>
    <w:p w14:paraId="33E673AA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getPrice() const</w:t>
      </w:r>
      <w:r w:rsidRPr="008D1CA0">
        <w:rPr>
          <w:rFonts w:ascii="Aptos" w:hAnsi="Aptos"/>
        </w:rPr>
        <w:t>: Returns the price of the optical material.</w:t>
      </w:r>
    </w:p>
    <w:p w14:paraId="2AF0185A" w14:textId="77777777" w:rsidR="00182DE1" w:rsidRPr="008D1CA0" w:rsidRDefault="00000000">
      <w:pPr>
        <w:pStyle w:val="Compact"/>
        <w:numPr>
          <w:ilvl w:val="0"/>
          <w:numId w:val="1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Price(double price)</w:t>
      </w:r>
      <w:r w:rsidRPr="008D1CA0">
        <w:rPr>
          <w:rFonts w:ascii="Aptos" w:hAnsi="Aptos"/>
        </w:rPr>
        <w:t>: Sets the price of the optical material.</w:t>
      </w:r>
    </w:p>
    <w:p w14:paraId="57E2F522" w14:textId="77777777" w:rsidR="00182DE1" w:rsidRPr="008D1CA0" w:rsidRDefault="00000000">
      <w:pPr>
        <w:pStyle w:val="4"/>
        <w:rPr>
          <w:rFonts w:ascii="Aptos" w:hAnsi="Aptos"/>
        </w:rPr>
      </w:pPr>
      <w:bookmarkStart w:id="16" w:name="overrides-from-base"/>
      <w:bookmarkEnd w:id="15"/>
      <w:r w:rsidRPr="008D1CA0">
        <w:rPr>
          <w:rFonts w:ascii="Aptos" w:hAnsi="Aptos"/>
          <w:b/>
        </w:rPr>
        <w:t>Overrides from Base</w:t>
      </w:r>
    </w:p>
    <w:p w14:paraId="38E2FB49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stream&amp; print(ostream&amp; output) const</w:t>
      </w:r>
      <w:r w:rsidRPr="008D1CA0">
        <w:rPr>
          <w:rFonts w:ascii="Aptos" w:hAnsi="Aptos"/>
        </w:rPr>
        <w:t>: Prints the optical material’s details to an output stream.</w:t>
      </w:r>
    </w:p>
    <w:p w14:paraId="76CEE281" w14:textId="77777777" w:rsidR="00182DE1" w:rsidRPr="008D1CA0" w:rsidRDefault="00000000">
      <w:pPr>
        <w:pStyle w:val="a0"/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stream&amp; input(istream&amp; input)</w:t>
      </w:r>
      <w:r w:rsidRPr="008D1CA0">
        <w:rPr>
          <w:rFonts w:ascii="Aptos" w:hAnsi="Aptos"/>
        </w:rPr>
        <w:t>: Reads data into the optical material from an input stream.</w:t>
      </w:r>
    </w:p>
    <w:p w14:paraId="79D45789" w14:textId="77777777" w:rsidR="00182DE1" w:rsidRPr="008D1CA0" w:rsidRDefault="00000000">
      <w:pPr>
        <w:pStyle w:val="a0"/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to_json(json&amp; j) const</w:t>
      </w:r>
      <w:r w:rsidRPr="008D1CA0">
        <w:rPr>
          <w:rFonts w:ascii="Aptos" w:hAnsi="Aptos"/>
        </w:rPr>
        <w:t>: Converts the optical material’s state to JSON format.</w:t>
      </w:r>
    </w:p>
    <w:p w14:paraId="622F1987" w14:textId="77777777" w:rsidR="00182DE1" w:rsidRPr="008D1CA0" w:rsidRDefault="00000000">
      <w:pPr>
        <w:pStyle w:val="a0"/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from_json(json&amp; j)</w:t>
      </w:r>
      <w:r w:rsidRPr="008D1CA0">
        <w:rPr>
          <w:rFonts w:ascii="Aptos" w:hAnsi="Aptos"/>
        </w:rPr>
        <w:t>: Sets the optical material’s state from JSON format.</w:t>
      </w:r>
    </w:p>
    <w:p w14:paraId="43F34C80" w14:textId="4618E0F7" w:rsidR="00182DE1" w:rsidRPr="008D1CA0" w:rsidRDefault="00182DE1">
      <w:pPr>
        <w:pStyle w:val="a0"/>
        <w:rPr>
          <w:rFonts w:ascii="Aptos" w:hAnsi="Aptos"/>
        </w:rPr>
      </w:pPr>
    </w:p>
    <w:p w14:paraId="67CA9906" w14:textId="77777777" w:rsidR="00182DE1" w:rsidRPr="008D1CA0" w:rsidRDefault="00000000">
      <w:pPr>
        <w:rPr>
          <w:rFonts w:ascii="Aptos" w:hAnsi="Aptos"/>
        </w:rPr>
      </w:pPr>
      <w:r>
        <w:rPr>
          <w:rFonts w:ascii="Aptos" w:hAnsi="Aptos"/>
        </w:rPr>
        <w:pict w14:anchorId="73A6D749">
          <v:rect id="_x0000_i1026" style="width:0;height:1.5pt" o:hralign="center" o:hrstd="t" o:hr="t"/>
        </w:pict>
      </w:r>
    </w:p>
    <w:p w14:paraId="625D62CE" w14:textId="77777777" w:rsidR="00182DE1" w:rsidRPr="008D1CA0" w:rsidRDefault="00000000">
      <w:pPr>
        <w:pStyle w:val="3"/>
        <w:rPr>
          <w:rFonts w:ascii="Aptos" w:hAnsi="Aptos"/>
        </w:rPr>
      </w:pPr>
      <w:bookmarkStart w:id="17" w:name="optic_materials-optic_materials.h"/>
      <w:bookmarkStart w:id="18" w:name="_Toc153293372"/>
      <w:bookmarkEnd w:id="11"/>
      <w:bookmarkEnd w:id="16"/>
      <w:r w:rsidRPr="008D1CA0">
        <w:rPr>
          <w:rFonts w:ascii="Aptos" w:hAnsi="Aptos"/>
        </w:rPr>
        <w:lastRenderedPageBreak/>
        <w:t>Optic_Materials (optic_materials.h)</w:t>
      </w:r>
      <w:bookmarkEnd w:id="18"/>
    </w:p>
    <w:p w14:paraId="33A45AB2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 xml:space="preserve">Extends the </w:t>
      </w:r>
      <w:r w:rsidRPr="008D1CA0">
        <w:rPr>
          <w:rStyle w:val="VerbatimChar"/>
          <w:rFonts w:ascii="Aptos" w:hAnsi="Aptos"/>
        </w:rPr>
        <w:t>Base</w:t>
      </w:r>
      <w:r w:rsidRPr="008D1CA0">
        <w:rPr>
          <w:rFonts w:ascii="Aptos" w:hAnsi="Aptos"/>
        </w:rPr>
        <w:t xml:space="preserve"> class. Manages a collection of </w:t>
      </w:r>
      <w:r w:rsidRPr="008D1CA0">
        <w:rPr>
          <w:rStyle w:val="VerbatimChar"/>
          <w:rFonts w:ascii="Aptos" w:hAnsi="Aptos"/>
        </w:rPr>
        <w:t>Optic_Material</w:t>
      </w:r>
      <w:r w:rsidRPr="008D1CA0">
        <w:rPr>
          <w:rFonts w:ascii="Aptos" w:hAnsi="Aptos"/>
        </w:rPr>
        <w:t xml:space="preserve"> objects with functionalities for handling the collection and serialization/deserialization.</w:t>
      </w:r>
    </w:p>
    <w:p w14:paraId="43381AAF" w14:textId="77777777" w:rsidR="00182DE1" w:rsidRPr="008D1CA0" w:rsidRDefault="00000000">
      <w:pPr>
        <w:pStyle w:val="4"/>
        <w:rPr>
          <w:rFonts w:ascii="Aptos" w:hAnsi="Aptos"/>
        </w:rPr>
      </w:pPr>
      <w:bookmarkStart w:id="19" w:name="member-variables-1"/>
      <w:r w:rsidRPr="008D1CA0">
        <w:rPr>
          <w:rFonts w:ascii="Aptos" w:hAnsi="Aptos"/>
          <w:b/>
        </w:rPr>
        <w:t>Member Variables</w:t>
      </w:r>
    </w:p>
    <w:p w14:paraId="5A647201" w14:textId="77777777" w:rsidR="00182DE1" w:rsidRPr="008D1CA0" w:rsidRDefault="00000000">
      <w:pPr>
        <w:pStyle w:val="Compact"/>
        <w:numPr>
          <w:ilvl w:val="0"/>
          <w:numId w:val="1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Optic_Material&gt; optic_materials</w:t>
      </w:r>
      <w:r w:rsidRPr="008D1CA0">
        <w:rPr>
          <w:rFonts w:ascii="Aptos" w:hAnsi="Aptos"/>
        </w:rPr>
        <w:t xml:space="preserve">: A collection of </w:t>
      </w:r>
      <w:r w:rsidRPr="008D1CA0">
        <w:rPr>
          <w:rStyle w:val="VerbatimChar"/>
          <w:rFonts w:ascii="Aptos" w:hAnsi="Aptos"/>
        </w:rPr>
        <w:t>Optic_Material</w:t>
      </w:r>
      <w:r w:rsidRPr="008D1CA0">
        <w:rPr>
          <w:rFonts w:ascii="Aptos" w:hAnsi="Aptos"/>
        </w:rPr>
        <w:t xml:space="preserve"> objects.</w:t>
      </w:r>
    </w:p>
    <w:p w14:paraId="5A7686AC" w14:textId="77777777" w:rsidR="00182DE1" w:rsidRPr="008D1CA0" w:rsidRDefault="00000000">
      <w:pPr>
        <w:pStyle w:val="4"/>
        <w:rPr>
          <w:rFonts w:ascii="Aptos" w:hAnsi="Aptos"/>
        </w:rPr>
      </w:pPr>
      <w:bookmarkStart w:id="20" w:name="constructors-1"/>
      <w:bookmarkEnd w:id="19"/>
      <w:r w:rsidRPr="008D1CA0">
        <w:rPr>
          <w:rFonts w:ascii="Aptos" w:hAnsi="Aptos"/>
          <w:b/>
        </w:rPr>
        <w:t>Constructors</w:t>
      </w:r>
    </w:p>
    <w:p w14:paraId="10196D6C" w14:textId="77777777" w:rsidR="00182DE1" w:rsidRPr="008D1CA0" w:rsidRDefault="00000000">
      <w:pPr>
        <w:pStyle w:val="Compact"/>
        <w:numPr>
          <w:ilvl w:val="0"/>
          <w:numId w:val="16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ptic_Materials()</w:t>
      </w:r>
      <w:r w:rsidRPr="008D1CA0">
        <w:rPr>
          <w:rFonts w:ascii="Aptos" w:hAnsi="Aptos"/>
        </w:rPr>
        <w:t>: Default constructor.</w:t>
      </w:r>
    </w:p>
    <w:p w14:paraId="3A878228" w14:textId="77777777" w:rsidR="00182DE1" w:rsidRPr="008D1CA0" w:rsidRDefault="00000000">
      <w:pPr>
        <w:pStyle w:val="4"/>
        <w:rPr>
          <w:rFonts w:ascii="Aptos" w:hAnsi="Aptos"/>
        </w:rPr>
      </w:pPr>
      <w:bookmarkStart w:id="21" w:name="member-functions-1"/>
      <w:bookmarkEnd w:id="20"/>
      <w:r w:rsidRPr="008D1CA0">
        <w:rPr>
          <w:rFonts w:ascii="Aptos" w:hAnsi="Aptos"/>
          <w:b/>
        </w:rPr>
        <w:t>Member Functions</w:t>
      </w:r>
    </w:p>
    <w:p w14:paraId="7B98FBAA" w14:textId="77777777" w:rsidR="00182DE1" w:rsidRPr="008D1CA0" w:rsidRDefault="00000000">
      <w:pPr>
        <w:pStyle w:val="Compact"/>
        <w:numPr>
          <w:ilvl w:val="0"/>
          <w:numId w:val="1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nt getSize() const</w:t>
      </w:r>
      <w:r w:rsidRPr="008D1CA0">
        <w:rPr>
          <w:rFonts w:ascii="Aptos" w:hAnsi="Aptos"/>
        </w:rPr>
        <w:t>: Returns the number of optic materials in the collection.</w:t>
      </w:r>
    </w:p>
    <w:p w14:paraId="36FB9F5F" w14:textId="77777777" w:rsidR="00182DE1" w:rsidRPr="008D1CA0" w:rsidRDefault="00000000">
      <w:pPr>
        <w:pStyle w:val="Compact"/>
        <w:numPr>
          <w:ilvl w:val="0"/>
          <w:numId w:val="1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OpticMaterial(const Optic_Material&amp; optic_material)</w:t>
      </w:r>
      <w:r w:rsidRPr="008D1CA0">
        <w:rPr>
          <w:rFonts w:ascii="Aptos" w:hAnsi="Aptos"/>
        </w:rPr>
        <w:t xml:space="preserve">: Adds an </w:t>
      </w:r>
      <w:r w:rsidRPr="008D1CA0">
        <w:rPr>
          <w:rStyle w:val="VerbatimChar"/>
          <w:rFonts w:ascii="Aptos" w:hAnsi="Aptos"/>
        </w:rPr>
        <w:t>Optic_Material</w:t>
      </w:r>
      <w:r w:rsidRPr="008D1CA0">
        <w:rPr>
          <w:rFonts w:ascii="Aptos" w:hAnsi="Aptos"/>
        </w:rPr>
        <w:t xml:space="preserve"> object to the collection.</w:t>
      </w:r>
    </w:p>
    <w:p w14:paraId="6E1DC7AA" w14:textId="77777777" w:rsidR="00182DE1" w:rsidRPr="008D1CA0" w:rsidRDefault="00000000">
      <w:pPr>
        <w:pStyle w:val="Compact"/>
        <w:numPr>
          <w:ilvl w:val="0"/>
          <w:numId w:val="1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Optic_Material&gt; getOpticMaterials()</w:t>
      </w:r>
      <w:r w:rsidRPr="008D1CA0">
        <w:rPr>
          <w:rFonts w:ascii="Aptos" w:hAnsi="Aptos"/>
        </w:rPr>
        <w:t>: Retrieves all optic materials in the collection.</w:t>
      </w:r>
    </w:p>
    <w:p w14:paraId="0781C1E4" w14:textId="77777777" w:rsidR="00182DE1" w:rsidRPr="008D1CA0" w:rsidRDefault="00000000">
      <w:pPr>
        <w:pStyle w:val="Compact"/>
        <w:numPr>
          <w:ilvl w:val="0"/>
          <w:numId w:val="1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ptic_Material getOpticMaterialByIndex(int index) const</w:t>
      </w:r>
      <w:r w:rsidRPr="008D1CA0">
        <w:rPr>
          <w:rFonts w:ascii="Aptos" w:hAnsi="Aptos"/>
        </w:rPr>
        <w:t xml:space="preserve">: Retrieves an </w:t>
      </w:r>
      <w:r w:rsidRPr="008D1CA0">
        <w:rPr>
          <w:rStyle w:val="VerbatimChar"/>
          <w:rFonts w:ascii="Aptos" w:hAnsi="Aptos"/>
        </w:rPr>
        <w:t>Optic_Material</w:t>
      </w:r>
      <w:r w:rsidRPr="008D1CA0">
        <w:rPr>
          <w:rFonts w:ascii="Aptos" w:hAnsi="Aptos"/>
        </w:rPr>
        <w:t xml:space="preserve"> object at a specified index in the collection.</w:t>
      </w:r>
    </w:p>
    <w:p w14:paraId="17F8087E" w14:textId="77777777" w:rsidR="00182DE1" w:rsidRPr="008D1CA0" w:rsidRDefault="00000000">
      <w:pPr>
        <w:pStyle w:val="Compact"/>
        <w:numPr>
          <w:ilvl w:val="0"/>
          <w:numId w:val="1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print_on_one_line() const</w:t>
      </w:r>
      <w:r w:rsidRPr="008D1CA0">
        <w:rPr>
          <w:rFonts w:ascii="Aptos" w:hAnsi="Aptos"/>
        </w:rPr>
        <w:t>: Prints a concise one-line description of each optic material in the collection.</w:t>
      </w:r>
    </w:p>
    <w:p w14:paraId="216A9A40" w14:textId="77777777" w:rsidR="00182DE1" w:rsidRPr="008D1CA0" w:rsidRDefault="00000000">
      <w:pPr>
        <w:pStyle w:val="4"/>
        <w:rPr>
          <w:rFonts w:ascii="Aptos" w:hAnsi="Aptos"/>
        </w:rPr>
      </w:pPr>
      <w:bookmarkStart w:id="22" w:name="overrides-from-base-1"/>
      <w:bookmarkEnd w:id="21"/>
      <w:r w:rsidRPr="008D1CA0">
        <w:rPr>
          <w:rFonts w:ascii="Aptos" w:hAnsi="Aptos"/>
          <w:b/>
        </w:rPr>
        <w:t>Overrides from Base</w:t>
      </w:r>
    </w:p>
    <w:p w14:paraId="11AC3FE0" w14:textId="77777777" w:rsidR="00182DE1" w:rsidRPr="008D1CA0" w:rsidRDefault="00000000">
      <w:pPr>
        <w:pStyle w:val="Compact"/>
        <w:numPr>
          <w:ilvl w:val="0"/>
          <w:numId w:val="18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stream&amp; print(ostream&amp; output) const</w:t>
      </w:r>
      <w:r w:rsidRPr="008D1CA0">
        <w:rPr>
          <w:rFonts w:ascii="Aptos" w:hAnsi="Aptos"/>
        </w:rPr>
        <w:t>: Prints the collection’s details to an output stream.</w:t>
      </w:r>
    </w:p>
    <w:p w14:paraId="181B37D0" w14:textId="77777777" w:rsidR="00182DE1" w:rsidRPr="008D1CA0" w:rsidRDefault="00000000">
      <w:pPr>
        <w:pStyle w:val="Compact"/>
        <w:numPr>
          <w:ilvl w:val="0"/>
          <w:numId w:val="18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stream&amp; input(istream&amp; input)</w:t>
      </w:r>
      <w:r w:rsidRPr="008D1CA0">
        <w:rPr>
          <w:rFonts w:ascii="Aptos" w:hAnsi="Aptos"/>
        </w:rPr>
        <w:t>: Reads data into the collection from an input stream.</w:t>
      </w:r>
    </w:p>
    <w:p w14:paraId="6738EC52" w14:textId="77777777" w:rsidR="00182DE1" w:rsidRPr="008D1CA0" w:rsidRDefault="00000000">
      <w:pPr>
        <w:pStyle w:val="Compact"/>
        <w:numPr>
          <w:ilvl w:val="0"/>
          <w:numId w:val="18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to_json(json&amp; j) const</w:t>
      </w:r>
      <w:r w:rsidRPr="008D1CA0">
        <w:rPr>
          <w:rFonts w:ascii="Aptos" w:hAnsi="Aptos"/>
        </w:rPr>
        <w:t>: Converts the collection’s state to JSON format.</w:t>
      </w:r>
    </w:p>
    <w:p w14:paraId="0DCEE3C1" w14:textId="77777777" w:rsidR="00182DE1" w:rsidRPr="008D1CA0" w:rsidRDefault="00000000">
      <w:pPr>
        <w:pStyle w:val="Compact"/>
        <w:numPr>
          <w:ilvl w:val="0"/>
          <w:numId w:val="18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from_json(json&amp; j)</w:t>
      </w:r>
      <w:r w:rsidRPr="008D1CA0">
        <w:rPr>
          <w:rFonts w:ascii="Aptos" w:hAnsi="Aptos"/>
        </w:rPr>
        <w:t>: Sets the collection’s state from JSON format.</w:t>
      </w:r>
    </w:p>
    <w:p w14:paraId="55040E0C" w14:textId="437B49DC" w:rsidR="00182DE1" w:rsidRPr="008D1CA0" w:rsidRDefault="00182DE1">
      <w:pPr>
        <w:pStyle w:val="FirstParagraph"/>
        <w:rPr>
          <w:rFonts w:ascii="Aptos" w:hAnsi="Aptos"/>
        </w:rPr>
      </w:pPr>
    </w:p>
    <w:p w14:paraId="179BBF46" w14:textId="77777777" w:rsidR="00182DE1" w:rsidRPr="008D1CA0" w:rsidRDefault="00000000">
      <w:pPr>
        <w:rPr>
          <w:rFonts w:ascii="Aptos" w:hAnsi="Aptos"/>
        </w:rPr>
      </w:pPr>
      <w:r>
        <w:rPr>
          <w:rFonts w:ascii="Aptos" w:hAnsi="Aptos"/>
        </w:rPr>
        <w:pict w14:anchorId="629E1383">
          <v:rect id="_x0000_i1027" style="width:0;height:1.5pt" o:hralign="center" o:hrstd="t" o:hr="t"/>
        </w:pict>
      </w:r>
    </w:p>
    <w:p w14:paraId="4D059CE5" w14:textId="77777777" w:rsidR="00182DE1" w:rsidRPr="008D1CA0" w:rsidRDefault="00000000">
      <w:pPr>
        <w:pStyle w:val="3"/>
        <w:rPr>
          <w:rFonts w:ascii="Aptos" w:hAnsi="Aptos"/>
        </w:rPr>
      </w:pPr>
      <w:bookmarkStart w:id="23" w:name="order-order.h"/>
      <w:bookmarkStart w:id="24" w:name="_Toc153293373"/>
      <w:bookmarkEnd w:id="17"/>
      <w:bookmarkEnd w:id="22"/>
      <w:r w:rsidRPr="008D1CA0">
        <w:rPr>
          <w:rFonts w:ascii="Aptos" w:hAnsi="Aptos"/>
        </w:rPr>
        <w:t>Order (order.h)</w:t>
      </w:r>
      <w:bookmarkEnd w:id="24"/>
    </w:p>
    <w:p w14:paraId="6B60ED6F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 xml:space="preserve">Extends the </w:t>
      </w:r>
      <w:r w:rsidRPr="008D1CA0">
        <w:rPr>
          <w:rStyle w:val="VerbatimChar"/>
          <w:rFonts w:ascii="Aptos" w:hAnsi="Aptos"/>
        </w:rPr>
        <w:t>Base</w:t>
      </w:r>
      <w:r w:rsidRPr="008D1CA0">
        <w:rPr>
          <w:rFonts w:ascii="Aptos" w:hAnsi="Aptos"/>
        </w:rPr>
        <w:t xml:space="preserve"> class. Represents an order, encompassing optic materials and a supplier, with functionalities for managing the order and calculating its total cost.</w:t>
      </w:r>
    </w:p>
    <w:p w14:paraId="008198EA" w14:textId="77777777" w:rsidR="00182DE1" w:rsidRPr="008D1CA0" w:rsidRDefault="00000000">
      <w:pPr>
        <w:pStyle w:val="4"/>
        <w:rPr>
          <w:rFonts w:ascii="Aptos" w:hAnsi="Aptos"/>
        </w:rPr>
      </w:pPr>
      <w:bookmarkStart w:id="25" w:name="member-variables-2"/>
      <w:r w:rsidRPr="008D1CA0">
        <w:rPr>
          <w:rFonts w:ascii="Aptos" w:hAnsi="Aptos"/>
          <w:b/>
        </w:rPr>
        <w:t>Member Variables</w:t>
      </w:r>
    </w:p>
    <w:p w14:paraId="06D3F78B" w14:textId="77777777" w:rsidR="00182DE1" w:rsidRPr="008D1CA0" w:rsidRDefault="00000000">
      <w:pPr>
        <w:pStyle w:val="Compact"/>
        <w:numPr>
          <w:ilvl w:val="0"/>
          <w:numId w:val="1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nt id</w:t>
      </w:r>
      <w:r w:rsidRPr="008D1CA0">
        <w:rPr>
          <w:rFonts w:ascii="Aptos" w:hAnsi="Aptos"/>
        </w:rPr>
        <w:t>: Unique identifier for the order.</w:t>
      </w:r>
    </w:p>
    <w:p w14:paraId="0CCC3B42" w14:textId="77777777" w:rsidR="00182DE1" w:rsidRPr="008D1CA0" w:rsidRDefault="00000000">
      <w:pPr>
        <w:pStyle w:val="Compact"/>
        <w:numPr>
          <w:ilvl w:val="0"/>
          <w:numId w:val="1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Optic_Material&gt; materials</w:t>
      </w:r>
      <w:r w:rsidRPr="008D1CA0">
        <w:rPr>
          <w:rFonts w:ascii="Aptos" w:hAnsi="Aptos"/>
        </w:rPr>
        <w:t>: A list of optic materials included in the order.</w:t>
      </w:r>
    </w:p>
    <w:p w14:paraId="120A14F4" w14:textId="77777777" w:rsidR="00182DE1" w:rsidRPr="008D1CA0" w:rsidRDefault="00000000">
      <w:pPr>
        <w:pStyle w:val="Compact"/>
        <w:numPr>
          <w:ilvl w:val="0"/>
          <w:numId w:val="1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upplier supplier</w:t>
      </w:r>
      <w:r w:rsidRPr="008D1CA0">
        <w:rPr>
          <w:rFonts w:ascii="Aptos" w:hAnsi="Aptos"/>
        </w:rPr>
        <w:t>: The supplier associated with the order.</w:t>
      </w:r>
    </w:p>
    <w:p w14:paraId="27D298CA" w14:textId="77777777" w:rsidR="00182DE1" w:rsidRPr="008D1CA0" w:rsidRDefault="00000000">
      <w:pPr>
        <w:pStyle w:val="4"/>
        <w:rPr>
          <w:rFonts w:ascii="Aptos" w:hAnsi="Aptos"/>
        </w:rPr>
      </w:pPr>
      <w:bookmarkStart w:id="26" w:name="constructors-2"/>
      <w:bookmarkEnd w:id="25"/>
      <w:r w:rsidRPr="008D1CA0">
        <w:rPr>
          <w:rFonts w:ascii="Aptos" w:hAnsi="Aptos"/>
          <w:b/>
        </w:rPr>
        <w:t>Constructors</w:t>
      </w:r>
    </w:p>
    <w:p w14:paraId="553C4BCB" w14:textId="77777777" w:rsidR="00182DE1" w:rsidRPr="008D1CA0" w:rsidRDefault="00000000">
      <w:pPr>
        <w:pStyle w:val="Compact"/>
        <w:numPr>
          <w:ilvl w:val="0"/>
          <w:numId w:val="20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rder()</w:t>
      </w:r>
      <w:r w:rsidRPr="008D1CA0">
        <w:rPr>
          <w:rFonts w:ascii="Aptos" w:hAnsi="Aptos"/>
        </w:rPr>
        <w:t>: Default constructor.</w:t>
      </w:r>
    </w:p>
    <w:p w14:paraId="05349B1B" w14:textId="77777777" w:rsidR="00182DE1" w:rsidRPr="008D1CA0" w:rsidRDefault="00000000">
      <w:pPr>
        <w:pStyle w:val="Compact"/>
        <w:numPr>
          <w:ilvl w:val="0"/>
          <w:numId w:val="20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lastRenderedPageBreak/>
        <w:t>Order(int id, vector&lt;Optic_Material&gt; materials, Supplier supplier)</w:t>
      </w:r>
      <w:r w:rsidRPr="008D1CA0">
        <w:rPr>
          <w:rFonts w:ascii="Aptos" w:hAnsi="Aptos"/>
        </w:rPr>
        <w:t>: Constructor with parameters for the order’s ID, materials, and supplier.</w:t>
      </w:r>
    </w:p>
    <w:p w14:paraId="4E2F0943" w14:textId="77777777" w:rsidR="00182DE1" w:rsidRPr="008D1CA0" w:rsidRDefault="00000000">
      <w:pPr>
        <w:pStyle w:val="4"/>
        <w:rPr>
          <w:rFonts w:ascii="Aptos" w:hAnsi="Aptos"/>
        </w:rPr>
      </w:pPr>
      <w:bookmarkStart w:id="27" w:name="member-functions-2"/>
      <w:bookmarkEnd w:id="26"/>
      <w:r w:rsidRPr="008D1CA0">
        <w:rPr>
          <w:rFonts w:ascii="Aptos" w:hAnsi="Aptos"/>
          <w:b/>
        </w:rPr>
        <w:t>Member Functions</w:t>
      </w:r>
    </w:p>
    <w:p w14:paraId="7D8340DA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Id(int id)</w:t>
      </w:r>
      <w:r w:rsidRPr="008D1CA0">
        <w:rPr>
          <w:rFonts w:ascii="Aptos" w:hAnsi="Aptos"/>
        </w:rPr>
        <w:t>: Sets the unique identifier of the order.</w:t>
      </w:r>
    </w:p>
    <w:p w14:paraId="2F5BF284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nt getId()</w:t>
      </w:r>
      <w:r w:rsidRPr="008D1CA0">
        <w:rPr>
          <w:rFonts w:ascii="Aptos" w:hAnsi="Aptos"/>
        </w:rPr>
        <w:t>: Gets the unique identifier of the order.</w:t>
      </w:r>
    </w:p>
    <w:p w14:paraId="75738D96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Optic_Material&gt; getMaterials()</w:t>
      </w:r>
      <w:r w:rsidRPr="008D1CA0">
        <w:rPr>
          <w:rFonts w:ascii="Aptos" w:hAnsi="Aptos"/>
        </w:rPr>
        <w:t>: Retrieves all optic materials included in the order.</w:t>
      </w:r>
    </w:p>
    <w:p w14:paraId="6D0BB950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Material(const Optic_Material&amp; material)</w:t>
      </w:r>
      <w:r w:rsidRPr="008D1CA0">
        <w:rPr>
          <w:rFonts w:ascii="Aptos" w:hAnsi="Aptos"/>
        </w:rPr>
        <w:t>: Adds an optic material to the order.</w:t>
      </w:r>
    </w:p>
    <w:p w14:paraId="75D11BC9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Supplier(const Supplier&amp; supplier)</w:t>
      </w:r>
      <w:r w:rsidRPr="008D1CA0">
        <w:rPr>
          <w:rFonts w:ascii="Aptos" w:hAnsi="Aptos"/>
        </w:rPr>
        <w:t>: Sets the supplier for the order.</w:t>
      </w:r>
    </w:p>
    <w:p w14:paraId="7223D33F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upplier getSupplier()</w:t>
      </w:r>
      <w:r w:rsidRPr="008D1CA0">
        <w:rPr>
          <w:rFonts w:ascii="Aptos" w:hAnsi="Aptos"/>
        </w:rPr>
        <w:t>: Gets the supplier associated with the order.</w:t>
      </w:r>
    </w:p>
    <w:p w14:paraId="636C0102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getTotalRaw()</w:t>
      </w:r>
      <w:r w:rsidRPr="008D1CA0">
        <w:rPr>
          <w:rFonts w:ascii="Aptos" w:hAnsi="Aptos"/>
        </w:rPr>
        <w:t>: Calculates the total cost of the order without profit margin.</w:t>
      </w:r>
    </w:p>
    <w:p w14:paraId="416FA3EF" w14:textId="77777777" w:rsidR="00182DE1" w:rsidRPr="008D1CA0" w:rsidRDefault="00000000">
      <w:pPr>
        <w:pStyle w:val="Compact"/>
        <w:numPr>
          <w:ilvl w:val="0"/>
          <w:numId w:val="2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getTotal()</w:t>
      </w:r>
      <w:r w:rsidRPr="008D1CA0">
        <w:rPr>
          <w:rFonts w:ascii="Aptos" w:hAnsi="Aptos"/>
        </w:rPr>
        <w:t>: Calculates the total cost of the order including the supplier’s profit margin.</w:t>
      </w:r>
    </w:p>
    <w:p w14:paraId="72F0EB7A" w14:textId="77777777" w:rsidR="00182DE1" w:rsidRPr="008D1CA0" w:rsidRDefault="00000000">
      <w:pPr>
        <w:pStyle w:val="4"/>
        <w:rPr>
          <w:rFonts w:ascii="Aptos" w:hAnsi="Aptos"/>
        </w:rPr>
      </w:pPr>
      <w:bookmarkStart w:id="28" w:name="overrides-from-base-2"/>
      <w:bookmarkEnd w:id="27"/>
      <w:r w:rsidRPr="008D1CA0">
        <w:rPr>
          <w:rFonts w:ascii="Aptos" w:hAnsi="Aptos"/>
          <w:b/>
        </w:rPr>
        <w:t>Overrides from Base</w:t>
      </w:r>
    </w:p>
    <w:p w14:paraId="1F86977E" w14:textId="77777777" w:rsidR="00182DE1" w:rsidRPr="008D1CA0" w:rsidRDefault="00000000">
      <w:pPr>
        <w:pStyle w:val="Compact"/>
        <w:numPr>
          <w:ilvl w:val="0"/>
          <w:numId w:val="2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stream&amp; print(ostream&amp; output) const</w:t>
      </w:r>
      <w:r w:rsidRPr="008D1CA0">
        <w:rPr>
          <w:rFonts w:ascii="Aptos" w:hAnsi="Aptos"/>
        </w:rPr>
        <w:t>: Prints the order’s details to an output stream.</w:t>
      </w:r>
    </w:p>
    <w:p w14:paraId="096E6D1B" w14:textId="77777777" w:rsidR="00182DE1" w:rsidRPr="008D1CA0" w:rsidRDefault="00000000">
      <w:pPr>
        <w:pStyle w:val="Compact"/>
        <w:numPr>
          <w:ilvl w:val="0"/>
          <w:numId w:val="2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stream&amp; input(istream&amp; input)</w:t>
      </w:r>
      <w:r w:rsidRPr="008D1CA0">
        <w:rPr>
          <w:rFonts w:ascii="Aptos" w:hAnsi="Aptos"/>
        </w:rPr>
        <w:t>: Reads data into the order from an input stream.</w:t>
      </w:r>
    </w:p>
    <w:p w14:paraId="6C5C5E5A" w14:textId="77777777" w:rsidR="00182DE1" w:rsidRPr="008D1CA0" w:rsidRDefault="00000000">
      <w:pPr>
        <w:pStyle w:val="Compact"/>
        <w:numPr>
          <w:ilvl w:val="0"/>
          <w:numId w:val="2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to_json(json&amp; j) const</w:t>
      </w:r>
      <w:r w:rsidRPr="008D1CA0">
        <w:rPr>
          <w:rFonts w:ascii="Aptos" w:hAnsi="Aptos"/>
        </w:rPr>
        <w:t>: Converts the order’s state to JSON format.</w:t>
      </w:r>
    </w:p>
    <w:p w14:paraId="2E9C8FB8" w14:textId="77777777" w:rsidR="00182DE1" w:rsidRPr="008D1CA0" w:rsidRDefault="00000000">
      <w:pPr>
        <w:pStyle w:val="Compact"/>
        <w:numPr>
          <w:ilvl w:val="0"/>
          <w:numId w:val="2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from_json(json&amp; j)</w:t>
      </w:r>
      <w:r w:rsidRPr="008D1CA0">
        <w:rPr>
          <w:rFonts w:ascii="Aptos" w:hAnsi="Aptos"/>
        </w:rPr>
        <w:t>: Sets the order’s state from JSON format.</w:t>
      </w:r>
    </w:p>
    <w:p w14:paraId="47424469" w14:textId="6BCD4680" w:rsidR="00182DE1" w:rsidRPr="008D1CA0" w:rsidRDefault="00182DE1">
      <w:pPr>
        <w:pStyle w:val="FirstParagraph"/>
        <w:rPr>
          <w:rFonts w:ascii="Aptos" w:hAnsi="Aptos"/>
        </w:rPr>
      </w:pPr>
    </w:p>
    <w:p w14:paraId="54473D52" w14:textId="77777777" w:rsidR="00182DE1" w:rsidRPr="008D1CA0" w:rsidRDefault="00000000">
      <w:pPr>
        <w:rPr>
          <w:rFonts w:ascii="Aptos" w:hAnsi="Aptos"/>
        </w:rPr>
      </w:pPr>
      <w:r>
        <w:rPr>
          <w:rFonts w:ascii="Aptos" w:hAnsi="Aptos"/>
        </w:rPr>
        <w:pict w14:anchorId="655F7C81">
          <v:rect id="_x0000_i1028" style="width:0;height:1.5pt" o:hralign="center" o:hrstd="t" o:hr="t"/>
        </w:pict>
      </w:r>
    </w:p>
    <w:p w14:paraId="4C085013" w14:textId="77777777" w:rsidR="00182DE1" w:rsidRPr="008D1CA0" w:rsidRDefault="00000000">
      <w:pPr>
        <w:pStyle w:val="3"/>
        <w:rPr>
          <w:rFonts w:ascii="Aptos" w:hAnsi="Aptos"/>
        </w:rPr>
      </w:pPr>
      <w:bookmarkStart w:id="29" w:name="orders-orders.h"/>
      <w:bookmarkStart w:id="30" w:name="_Toc153293374"/>
      <w:bookmarkEnd w:id="23"/>
      <w:bookmarkEnd w:id="28"/>
      <w:r w:rsidRPr="008D1CA0">
        <w:rPr>
          <w:rFonts w:ascii="Aptos" w:hAnsi="Aptos"/>
        </w:rPr>
        <w:t>Orders (orders.h)</w:t>
      </w:r>
      <w:bookmarkEnd w:id="30"/>
    </w:p>
    <w:p w14:paraId="75F4C835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 xml:space="preserve">Extends the </w:t>
      </w:r>
      <w:r w:rsidRPr="008D1CA0">
        <w:rPr>
          <w:rStyle w:val="VerbatimChar"/>
          <w:rFonts w:ascii="Aptos" w:hAnsi="Aptos"/>
        </w:rPr>
        <w:t>Base</w:t>
      </w:r>
      <w:r w:rsidRPr="008D1CA0">
        <w:rPr>
          <w:rFonts w:ascii="Aptos" w:hAnsi="Aptos"/>
        </w:rPr>
        <w:t xml:space="preserve"> class. Manages a collection of </w:t>
      </w:r>
      <w:r w:rsidRPr="008D1CA0">
        <w:rPr>
          <w:rStyle w:val="VerbatimChar"/>
          <w:rFonts w:ascii="Aptos" w:hAnsi="Aptos"/>
        </w:rPr>
        <w:t>Order</w:t>
      </w:r>
      <w:r w:rsidRPr="008D1CA0">
        <w:rPr>
          <w:rFonts w:ascii="Aptos" w:hAnsi="Aptos"/>
        </w:rPr>
        <w:t xml:space="preserve"> objects with functionalities for handling and managing the collection and serialization/deserialization.</w:t>
      </w:r>
    </w:p>
    <w:p w14:paraId="4AB19B41" w14:textId="77777777" w:rsidR="00182DE1" w:rsidRPr="008D1CA0" w:rsidRDefault="00000000">
      <w:pPr>
        <w:pStyle w:val="4"/>
        <w:rPr>
          <w:rFonts w:ascii="Aptos" w:hAnsi="Aptos"/>
        </w:rPr>
      </w:pPr>
      <w:bookmarkStart w:id="31" w:name="member-variables-3"/>
      <w:r w:rsidRPr="008D1CA0">
        <w:rPr>
          <w:rFonts w:ascii="Aptos" w:hAnsi="Aptos"/>
          <w:b/>
        </w:rPr>
        <w:t>Member Variables</w:t>
      </w:r>
    </w:p>
    <w:p w14:paraId="1A9DEC26" w14:textId="77777777" w:rsidR="00182DE1" w:rsidRPr="008D1CA0" w:rsidRDefault="00000000">
      <w:pPr>
        <w:pStyle w:val="Compact"/>
        <w:numPr>
          <w:ilvl w:val="0"/>
          <w:numId w:val="2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Order&gt; orders</w:t>
      </w:r>
      <w:r w:rsidRPr="008D1CA0">
        <w:rPr>
          <w:rFonts w:ascii="Aptos" w:hAnsi="Aptos"/>
        </w:rPr>
        <w:t xml:space="preserve">: A collection of </w:t>
      </w:r>
      <w:r w:rsidRPr="008D1CA0">
        <w:rPr>
          <w:rStyle w:val="VerbatimChar"/>
          <w:rFonts w:ascii="Aptos" w:hAnsi="Aptos"/>
        </w:rPr>
        <w:t>Order</w:t>
      </w:r>
      <w:r w:rsidRPr="008D1CA0">
        <w:rPr>
          <w:rFonts w:ascii="Aptos" w:hAnsi="Aptos"/>
        </w:rPr>
        <w:t xml:space="preserve"> objects.</w:t>
      </w:r>
    </w:p>
    <w:p w14:paraId="377937FC" w14:textId="77777777" w:rsidR="00182DE1" w:rsidRPr="008D1CA0" w:rsidRDefault="00000000">
      <w:pPr>
        <w:pStyle w:val="4"/>
        <w:rPr>
          <w:rFonts w:ascii="Aptos" w:hAnsi="Aptos"/>
        </w:rPr>
      </w:pPr>
      <w:bookmarkStart w:id="32" w:name="constructors-3"/>
      <w:bookmarkEnd w:id="31"/>
      <w:r w:rsidRPr="008D1CA0">
        <w:rPr>
          <w:rFonts w:ascii="Aptos" w:hAnsi="Aptos"/>
          <w:b/>
        </w:rPr>
        <w:t>Constructors</w:t>
      </w:r>
    </w:p>
    <w:p w14:paraId="406591A5" w14:textId="77777777" w:rsidR="00182DE1" w:rsidRPr="008D1CA0" w:rsidRDefault="00000000">
      <w:pPr>
        <w:pStyle w:val="Compact"/>
        <w:numPr>
          <w:ilvl w:val="0"/>
          <w:numId w:val="2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rders()</w:t>
      </w:r>
      <w:r w:rsidRPr="008D1CA0">
        <w:rPr>
          <w:rFonts w:ascii="Aptos" w:hAnsi="Aptos"/>
        </w:rPr>
        <w:t>: Default constructor.</w:t>
      </w:r>
    </w:p>
    <w:p w14:paraId="13912B47" w14:textId="77777777" w:rsidR="00182DE1" w:rsidRPr="008D1CA0" w:rsidRDefault="00000000">
      <w:pPr>
        <w:pStyle w:val="4"/>
        <w:rPr>
          <w:rFonts w:ascii="Aptos" w:hAnsi="Aptos"/>
        </w:rPr>
      </w:pPr>
      <w:bookmarkStart w:id="33" w:name="member-functions-3"/>
      <w:bookmarkEnd w:id="32"/>
      <w:r w:rsidRPr="008D1CA0">
        <w:rPr>
          <w:rFonts w:ascii="Aptos" w:hAnsi="Aptos"/>
          <w:b/>
        </w:rPr>
        <w:t>Member Functions</w:t>
      </w:r>
    </w:p>
    <w:p w14:paraId="43360F72" w14:textId="77777777" w:rsidR="00182DE1" w:rsidRPr="008D1CA0" w:rsidRDefault="00000000">
      <w:pPr>
        <w:pStyle w:val="Compact"/>
        <w:numPr>
          <w:ilvl w:val="0"/>
          <w:numId w:val="2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Order(const Order&amp; order)</w:t>
      </w:r>
      <w:r w:rsidRPr="008D1CA0">
        <w:rPr>
          <w:rFonts w:ascii="Aptos" w:hAnsi="Aptos"/>
        </w:rPr>
        <w:t xml:space="preserve">: Adds an </w:t>
      </w:r>
      <w:r w:rsidRPr="008D1CA0">
        <w:rPr>
          <w:rStyle w:val="VerbatimChar"/>
          <w:rFonts w:ascii="Aptos" w:hAnsi="Aptos"/>
        </w:rPr>
        <w:t>Order</w:t>
      </w:r>
      <w:r w:rsidRPr="008D1CA0">
        <w:rPr>
          <w:rFonts w:ascii="Aptos" w:hAnsi="Aptos"/>
        </w:rPr>
        <w:t xml:space="preserve"> object to the collection.</w:t>
      </w:r>
    </w:p>
    <w:p w14:paraId="0BFB5B4A" w14:textId="77777777" w:rsidR="00182DE1" w:rsidRPr="008D1CA0" w:rsidRDefault="00000000">
      <w:pPr>
        <w:pStyle w:val="Compact"/>
        <w:numPr>
          <w:ilvl w:val="0"/>
          <w:numId w:val="2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Order&gt; getOrders()</w:t>
      </w:r>
      <w:r w:rsidRPr="008D1CA0">
        <w:rPr>
          <w:rFonts w:ascii="Aptos" w:hAnsi="Aptos"/>
        </w:rPr>
        <w:t>: Retrieves all orders in the collection.</w:t>
      </w:r>
    </w:p>
    <w:p w14:paraId="44E9D550" w14:textId="77777777" w:rsidR="00182DE1" w:rsidRPr="008D1CA0" w:rsidRDefault="00000000">
      <w:pPr>
        <w:pStyle w:val="Compact"/>
        <w:numPr>
          <w:ilvl w:val="0"/>
          <w:numId w:val="2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MaterialToLastOrder(const Optic_Material&amp; material)</w:t>
      </w:r>
      <w:r w:rsidRPr="008D1CA0">
        <w:rPr>
          <w:rFonts w:ascii="Aptos" w:hAnsi="Aptos"/>
        </w:rPr>
        <w:t>: Adds an optic material to the last order in the collection.</w:t>
      </w:r>
    </w:p>
    <w:p w14:paraId="59A93713" w14:textId="77777777" w:rsidR="00182DE1" w:rsidRPr="008D1CA0" w:rsidRDefault="00000000">
      <w:pPr>
        <w:pStyle w:val="Compact"/>
        <w:numPr>
          <w:ilvl w:val="0"/>
          <w:numId w:val="2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SupplierToLastOrder(const Supplier&amp; supplier)</w:t>
      </w:r>
      <w:r w:rsidRPr="008D1CA0">
        <w:rPr>
          <w:rFonts w:ascii="Aptos" w:hAnsi="Aptos"/>
        </w:rPr>
        <w:t>: Adds a supplier to the last order in the collection.</w:t>
      </w:r>
    </w:p>
    <w:p w14:paraId="4BB2CC03" w14:textId="77777777" w:rsidR="00182DE1" w:rsidRPr="008D1CA0" w:rsidRDefault="00000000">
      <w:pPr>
        <w:pStyle w:val="Compact"/>
        <w:numPr>
          <w:ilvl w:val="0"/>
          <w:numId w:val="2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IdToLastOrder(int id)</w:t>
      </w:r>
      <w:r w:rsidRPr="008D1CA0">
        <w:rPr>
          <w:rFonts w:ascii="Aptos" w:hAnsi="Aptos"/>
        </w:rPr>
        <w:t>: Sets the ID for the last order in the collection.</w:t>
      </w:r>
    </w:p>
    <w:p w14:paraId="25496F73" w14:textId="77777777" w:rsidR="00182DE1" w:rsidRPr="008D1CA0" w:rsidRDefault="00000000">
      <w:pPr>
        <w:pStyle w:val="Compact"/>
        <w:numPr>
          <w:ilvl w:val="0"/>
          <w:numId w:val="2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lastRenderedPageBreak/>
        <w:t>void printOrderTotal()</w:t>
      </w:r>
      <w:r w:rsidRPr="008D1CA0">
        <w:rPr>
          <w:rFonts w:ascii="Aptos" w:hAnsi="Aptos"/>
        </w:rPr>
        <w:t>: Prints the total cost of each order in the collection.</w:t>
      </w:r>
    </w:p>
    <w:p w14:paraId="0D4558E3" w14:textId="77777777" w:rsidR="00182DE1" w:rsidRPr="008D1CA0" w:rsidRDefault="00000000">
      <w:pPr>
        <w:pStyle w:val="4"/>
        <w:rPr>
          <w:rFonts w:ascii="Aptos" w:hAnsi="Aptos"/>
        </w:rPr>
      </w:pPr>
      <w:bookmarkStart w:id="34" w:name="overrides-from-base-3"/>
      <w:bookmarkEnd w:id="33"/>
      <w:r w:rsidRPr="008D1CA0">
        <w:rPr>
          <w:rFonts w:ascii="Aptos" w:hAnsi="Aptos"/>
          <w:b/>
        </w:rPr>
        <w:t>Overrides from Base</w:t>
      </w:r>
    </w:p>
    <w:p w14:paraId="386FA23B" w14:textId="77777777" w:rsidR="00182DE1" w:rsidRPr="008D1CA0" w:rsidRDefault="00000000">
      <w:pPr>
        <w:pStyle w:val="Compact"/>
        <w:numPr>
          <w:ilvl w:val="0"/>
          <w:numId w:val="26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stream&amp; print(ostream&amp; output) const</w:t>
      </w:r>
      <w:r w:rsidRPr="008D1CA0">
        <w:rPr>
          <w:rFonts w:ascii="Aptos" w:hAnsi="Aptos"/>
        </w:rPr>
        <w:t>: Prints the collection’s details to an output stream.</w:t>
      </w:r>
    </w:p>
    <w:p w14:paraId="2DAF79E4" w14:textId="77777777" w:rsidR="00182DE1" w:rsidRPr="008D1CA0" w:rsidRDefault="00000000">
      <w:pPr>
        <w:pStyle w:val="Compact"/>
        <w:numPr>
          <w:ilvl w:val="0"/>
          <w:numId w:val="26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stream&amp; input(istream&amp; input)</w:t>
      </w:r>
      <w:r w:rsidRPr="008D1CA0">
        <w:rPr>
          <w:rFonts w:ascii="Aptos" w:hAnsi="Aptos"/>
        </w:rPr>
        <w:t>: Reads data into the collection from an input stream.</w:t>
      </w:r>
    </w:p>
    <w:p w14:paraId="3FE3EC1B" w14:textId="77777777" w:rsidR="00182DE1" w:rsidRPr="008D1CA0" w:rsidRDefault="00000000">
      <w:pPr>
        <w:pStyle w:val="Compact"/>
        <w:numPr>
          <w:ilvl w:val="0"/>
          <w:numId w:val="26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to_json(json&amp; j) const</w:t>
      </w:r>
      <w:r w:rsidRPr="008D1CA0">
        <w:rPr>
          <w:rFonts w:ascii="Aptos" w:hAnsi="Aptos"/>
        </w:rPr>
        <w:t>: Converts the collection’s state to JSON format.</w:t>
      </w:r>
    </w:p>
    <w:p w14:paraId="25E59E34" w14:textId="77777777" w:rsidR="00182DE1" w:rsidRPr="008D1CA0" w:rsidRDefault="00000000">
      <w:pPr>
        <w:pStyle w:val="Compact"/>
        <w:numPr>
          <w:ilvl w:val="0"/>
          <w:numId w:val="26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from_json(json&amp; j)</w:t>
      </w:r>
      <w:r w:rsidRPr="008D1CA0">
        <w:rPr>
          <w:rFonts w:ascii="Aptos" w:hAnsi="Aptos"/>
        </w:rPr>
        <w:t>: Sets the collection’s state from JSON format.</w:t>
      </w:r>
    </w:p>
    <w:p w14:paraId="74F2F4EC" w14:textId="3D168493" w:rsidR="00182DE1" w:rsidRPr="008D1CA0" w:rsidRDefault="00182DE1">
      <w:pPr>
        <w:pStyle w:val="FirstParagraph"/>
        <w:rPr>
          <w:rFonts w:ascii="Aptos" w:hAnsi="Aptos"/>
        </w:rPr>
      </w:pPr>
    </w:p>
    <w:p w14:paraId="27AAFF3E" w14:textId="77777777" w:rsidR="00182DE1" w:rsidRPr="008D1CA0" w:rsidRDefault="00000000">
      <w:pPr>
        <w:rPr>
          <w:rFonts w:ascii="Aptos" w:hAnsi="Aptos"/>
        </w:rPr>
      </w:pPr>
      <w:r>
        <w:rPr>
          <w:rFonts w:ascii="Aptos" w:hAnsi="Aptos"/>
        </w:rPr>
        <w:pict w14:anchorId="1B383AA1">
          <v:rect id="_x0000_i1029" style="width:0;height:1.5pt" o:hralign="center" o:hrstd="t" o:hr="t"/>
        </w:pict>
      </w:r>
    </w:p>
    <w:p w14:paraId="660EAA97" w14:textId="77777777" w:rsidR="00182DE1" w:rsidRPr="008D1CA0" w:rsidRDefault="00000000">
      <w:pPr>
        <w:pStyle w:val="3"/>
        <w:rPr>
          <w:rFonts w:ascii="Aptos" w:hAnsi="Aptos"/>
        </w:rPr>
      </w:pPr>
      <w:bookmarkStart w:id="35" w:name="supplier-supplier.h"/>
      <w:bookmarkStart w:id="36" w:name="_Toc153293375"/>
      <w:bookmarkEnd w:id="29"/>
      <w:bookmarkEnd w:id="34"/>
      <w:r w:rsidRPr="008D1CA0">
        <w:rPr>
          <w:rFonts w:ascii="Aptos" w:hAnsi="Aptos"/>
        </w:rPr>
        <w:t>Supplier (supplier.h)</w:t>
      </w:r>
      <w:bookmarkEnd w:id="36"/>
    </w:p>
    <w:p w14:paraId="5BB33E1E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 xml:space="preserve">Extends the </w:t>
      </w:r>
      <w:r w:rsidRPr="008D1CA0">
        <w:rPr>
          <w:rStyle w:val="VerbatimChar"/>
          <w:rFonts w:ascii="Aptos" w:hAnsi="Aptos"/>
        </w:rPr>
        <w:t>Base</w:t>
      </w:r>
      <w:r w:rsidRPr="008D1CA0">
        <w:rPr>
          <w:rFonts w:ascii="Aptos" w:hAnsi="Aptos"/>
        </w:rPr>
        <w:t xml:space="preserve"> class. Represents a supplier in the optics materials system with details about identification, contact information, and profit margin.</w:t>
      </w:r>
    </w:p>
    <w:p w14:paraId="0662E7E2" w14:textId="77777777" w:rsidR="00182DE1" w:rsidRPr="008D1CA0" w:rsidRDefault="00000000">
      <w:pPr>
        <w:pStyle w:val="4"/>
        <w:rPr>
          <w:rFonts w:ascii="Aptos" w:hAnsi="Aptos"/>
        </w:rPr>
      </w:pPr>
      <w:bookmarkStart w:id="37" w:name="member-variables-4"/>
      <w:r w:rsidRPr="008D1CA0">
        <w:rPr>
          <w:rFonts w:ascii="Aptos" w:hAnsi="Aptos"/>
          <w:b/>
        </w:rPr>
        <w:t>Member Variables</w:t>
      </w:r>
    </w:p>
    <w:p w14:paraId="1B667A8F" w14:textId="77777777" w:rsidR="00182DE1" w:rsidRPr="008D1CA0" w:rsidRDefault="00000000">
      <w:pPr>
        <w:pStyle w:val="Compact"/>
        <w:numPr>
          <w:ilvl w:val="0"/>
          <w:numId w:val="2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bulstat</w:t>
      </w:r>
      <w:r w:rsidRPr="008D1CA0">
        <w:rPr>
          <w:rFonts w:ascii="Aptos" w:hAnsi="Aptos"/>
        </w:rPr>
        <w:t>: Unique identifier for the supplier.</w:t>
      </w:r>
    </w:p>
    <w:p w14:paraId="45786EEE" w14:textId="77777777" w:rsidR="00182DE1" w:rsidRPr="008D1CA0" w:rsidRDefault="00000000">
      <w:pPr>
        <w:pStyle w:val="Compact"/>
        <w:numPr>
          <w:ilvl w:val="0"/>
          <w:numId w:val="2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name</w:t>
      </w:r>
      <w:r w:rsidRPr="008D1CA0">
        <w:rPr>
          <w:rFonts w:ascii="Aptos" w:hAnsi="Aptos"/>
        </w:rPr>
        <w:t>: Name of the supplier.</w:t>
      </w:r>
    </w:p>
    <w:p w14:paraId="38447608" w14:textId="77777777" w:rsidR="00182DE1" w:rsidRPr="008D1CA0" w:rsidRDefault="00000000">
      <w:pPr>
        <w:pStyle w:val="Compact"/>
        <w:numPr>
          <w:ilvl w:val="0"/>
          <w:numId w:val="2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location</w:t>
      </w:r>
      <w:r w:rsidRPr="008D1CA0">
        <w:rPr>
          <w:rFonts w:ascii="Aptos" w:hAnsi="Aptos"/>
        </w:rPr>
        <w:t>: Location of the supplier.</w:t>
      </w:r>
    </w:p>
    <w:p w14:paraId="3570D504" w14:textId="77777777" w:rsidR="00182DE1" w:rsidRPr="008D1CA0" w:rsidRDefault="00000000">
      <w:pPr>
        <w:pStyle w:val="Compact"/>
        <w:numPr>
          <w:ilvl w:val="0"/>
          <w:numId w:val="2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phone</w:t>
      </w:r>
      <w:r w:rsidRPr="008D1CA0">
        <w:rPr>
          <w:rFonts w:ascii="Aptos" w:hAnsi="Aptos"/>
        </w:rPr>
        <w:t>: Contact phone number of the supplier.</w:t>
      </w:r>
    </w:p>
    <w:p w14:paraId="44A8D890" w14:textId="77777777" w:rsidR="00182DE1" w:rsidRPr="008D1CA0" w:rsidRDefault="00000000">
      <w:pPr>
        <w:pStyle w:val="Compact"/>
        <w:numPr>
          <w:ilvl w:val="0"/>
          <w:numId w:val="27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profit_margin</w:t>
      </w:r>
      <w:r w:rsidRPr="008D1CA0">
        <w:rPr>
          <w:rFonts w:ascii="Aptos" w:hAnsi="Aptos"/>
        </w:rPr>
        <w:t>: Profit margin of the supplier.</w:t>
      </w:r>
    </w:p>
    <w:p w14:paraId="1C88EB8D" w14:textId="77777777" w:rsidR="00182DE1" w:rsidRPr="008D1CA0" w:rsidRDefault="00000000">
      <w:pPr>
        <w:pStyle w:val="4"/>
        <w:rPr>
          <w:rFonts w:ascii="Aptos" w:hAnsi="Aptos"/>
        </w:rPr>
      </w:pPr>
      <w:bookmarkStart w:id="38" w:name="constructors-4"/>
      <w:bookmarkEnd w:id="37"/>
      <w:r w:rsidRPr="008D1CA0">
        <w:rPr>
          <w:rFonts w:ascii="Aptos" w:hAnsi="Aptos"/>
          <w:b/>
        </w:rPr>
        <w:t>Constructors</w:t>
      </w:r>
    </w:p>
    <w:p w14:paraId="4BC12E87" w14:textId="77777777" w:rsidR="00182DE1" w:rsidRPr="008D1CA0" w:rsidRDefault="00000000">
      <w:pPr>
        <w:pStyle w:val="Compact"/>
        <w:numPr>
          <w:ilvl w:val="0"/>
          <w:numId w:val="28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upplier()</w:t>
      </w:r>
      <w:r w:rsidRPr="008D1CA0">
        <w:rPr>
          <w:rFonts w:ascii="Aptos" w:hAnsi="Aptos"/>
        </w:rPr>
        <w:t>: Default constructor.</w:t>
      </w:r>
    </w:p>
    <w:p w14:paraId="4D22D49F" w14:textId="77777777" w:rsidR="00182DE1" w:rsidRPr="008D1CA0" w:rsidRDefault="00000000">
      <w:pPr>
        <w:pStyle w:val="Compact"/>
        <w:numPr>
          <w:ilvl w:val="0"/>
          <w:numId w:val="28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upplier(std::string bulstat, std::string name, std::string location, std::string phone, double profit_margin)</w:t>
      </w:r>
      <w:r w:rsidRPr="008D1CA0">
        <w:rPr>
          <w:rFonts w:ascii="Aptos" w:hAnsi="Aptos"/>
        </w:rPr>
        <w:t>: Constructor with parameters for bulstat, name, location, phone, and profit margin.</w:t>
      </w:r>
    </w:p>
    <w:p w14:paraId="4C43C0F6" w14:textId="77777777" w:rsidR="00182DE1" w:rsidRPr="008D1CA0" w:rsidRDefault="00000000">
      <w:pPr>
        <w:pStyle w:val="4"/>
        <w:rPr>
          <w:rFonts w:ascii="Aptos" w:hAnsi="Aptos"/>
        </w:rPr>
      </w:pPr>
      <w:bookmarkStart w:id="39" w:name="member-functions-4"/>
      <w:bookmarkEnd w:id="38"/>
      <w:r w:rsidRPr="008D1CA0">
        <w:rPr>
          <w:rFonts w:ascii="Aptos" w:hAnsi="Aptos"/>
          <w:b/>
        </w:rPr>
        <w:t>Member Functions</w:t>
      </w:r>
    </w:p>
    <w:p w14:paraId="5E4E781B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getBulstat() const</w:t>
      </w:r>
      <w:r w:rsidRPr="008D1CA0">
        <w:rPr>
          <w:rFonts w:ascii="Aptos" w:hAnsi="Aptos"/>
        </w:rPr>
        <w:t>: Gets the unique identifier of the supplier.</w:t>
      </w:r>
    </w:p>
    <w:p w14:paraId="03627C61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Bulstat(std::string bulstat)</w:t>
      </w:r>
      <w:r w:rsidRPr="008D1CA0">
        <w:rPr>
          <w:rFonts w:ascii="Aptos" w:hAnsi="Aptos"/>
        </w:rPr>
        <w:t>: Sets the unique identifier of the supplier.</w:t>
      </w:r>
    </w:p>
    <w:p w14:paraId="744A3D2C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getName() const</w:t>
      </w:r>
      <w:r w:rsidRPr="008D1CA0">
        <w:rPr>
          <w:rFonts w:ascii="Aptos" w:hAnsi="Aptos"/>
        </w:rPr>
        <w:t>: Gets the name of the supplier.</w:t>
      </w:r>
    </w:p>
    <w:p w14:paraId="5F19BA11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Name(std::string name)</w:t>
      </w:r>
      <w:r w:rsidRPr="008D1CA0">
        <w:rPr>
          <w:rFonts w:ascii="Aptos" w:hAnsi="Aptos"/>
        </w:rPr>
        <w:t>: Sets the name of the supplier.</w:t>
      </w:r>
    </w:p>
    <w:p w14:paraId="79040C64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getLocation() const</w:t>
      </w:r>
      <w:r w:rsidRPr="008D1CA0">
        <w:rPr>
          <w:rFonts w:ascii="Aptos" w:hAnsi="Aptos"/>
        </w:rPr>
        <w:t>: Gets the location of the supplier.</w:t>
      </w:r>
    </w:p>
    <w:p w14:paraId="2B5C5FF3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Location(std::string location)</w:t>
      </w:r>
      <w:r w:rsidRPr="008D1CA0">
        <w:rPr>
          <w:rFonts w:ascii="Aptos" w:hAnsi="Aptos"/>
        </w:rPr>
        <w:t>: Sets the location of the supplier.</w:t>
      </w:r>
    </w:p>
    <w:p w14:paraId="11D9BE6E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td::string getPhone() const</w:t>
      </w:r>
      <w:r w:rsidRPr="008D1CA0">
        <w:rPr>
          <w:rFonts w:ascii="Aptos" w:hAnsi="Aptos"/>
        </w:rPr>
        <w:t>: Gets the contact phone number of the supplier.</w:t>
      </w:r>
    </w:p>
    <w:p w14:paraId="696B2A92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Phone(std::string phone)</w:t>
      </w:r>
      <w:r w:rsidRPr="008D1CA0">
        <w:rPr>
          <w:rFonts w:ascii="Aptos" w:hAnsi="Aptos"/>
        </w:rPr>
        <w:t>: Sets the contact phone number of the supplier.</w:t>
      </w:r>
    </w:p>
    <w:p w14:paraId="4F4D0E1C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ouble getProfitMargin() const</w:t>
      </w:r>
      <w:r w:rsidRPr="008D1CA0">
        <w:rPr>
          <w:rFonts w:ascii="Aptos" w:hAnsi="Aptos"/>
        </w:rPr>
        <w:t>: Gets the profit margin of the supplier.</w:t>
      </w:r>
    </w:p>
    <w:p w14:paraId="5A2337AA" w14:textId="77777777" w:rsidR="00182DE1" w:rsidRPr="008D1CA0" w:rsidRDefault="00000000">
      <w:pPr>
        <w:pStyle w:val="Compact"/>
        <w:numPr>
          <w:ilvl w:val="0"/>
          <w:numId w:val="29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setProfitMargin(double profit_margin)</w:t>
      </w:r>
      <w:r w:rsidRPr="008D1CA0">
        <w:rPr>
          <w:rFonts w:ascii="Aptos" w:hAnsi="Aptos"/>
        </w:rPr>
        <w:t>: Sets the profit margin for the supplier.</w:t>
      </w:r>
    </w:p>
    <w:p w14:paraId="141B5964" w14:textId="77777777" w:rsidR="00182DE1" w:rsidRPr="008D1CA0" w:rsidRDefault="00000000">
      <w:pPr>
        <w:pStyle w:val="4"/>
        <w:rPr>
          <w:rFonts w:ascii="Aptos" w:hAnsi="Aptos"/>
        </w:rPr>
      </w:pPr>
      <w:bookmarkStart w:id="40" w:name="overrides-from-base-4"/>
      <w:bookmarkEnd w:id="39"/>
      <w:r w:rsidRPr="008D1CA0">
        <w:rPr>
          <w:rFonts w:ascii="Aptos" w:hAnsi="Aptos"/>
          <w:b/>
        </w:rPr>
        <w:lastRenderedPageBreak/>
        <w:t>Overrides from Base</w:t>
      </w:r>
    </w:p>
    <w:p w14:paraId="784102A1" w14:textId="77777777" w:rsidR="00182DE1" w:rsidRPr="008D1CA0" w:rsidRDefault="00000000">
      <w:pPr>
        <w:pStyle w:val="Compact"/>
        <w:numPr>
          <w:ilvl w:val="0"/>
          <w:numId w:val="30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stream&amp; print(ostream&amp; output) const</w:t>
      </w:r>
      <w:r w:rsidRPr="008D1CA0">
        <w:rPr>
          <w:rFonts w:ascii="Aptos" w:hAnsi="Aptos"/>
        </w:rPr>
        <w:t>: Prints the supplier’s details to an output stream.</w:t>
      </w:r>
    </w:p>
    <w:p w14:paraId="710EC841" w14:textId="77777777" w:rsidR="00182DE1" w:rsidRPr="008D1CA0" w:rsidRDefault="00000000">
      <w:pPr>
        <w:pStyle w:val="Compact"/>
        <w:numPr>
          <w:ilvl w:val="0"/>
          <w:numId w:val="30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stream&amp; input(istream&amp; input)</w:t>
      </w:r>
      <w:r w:rsidRPr="008D1CA0">
        <w:rPr>
          <w:rFonts w:ascii="Aptos" w:hAnsi="Aptos"/>
        </w:rPr>
        <w:t>: Reads data into the supplier from an input stream.</w:t>
      </w:r>
    </w:p>
    <w:p w14:paraId="5F2569DC" w14:textId="77777777" w:rsidR="00182DE1" w:rsidRPr="008D1CA0" w:rsidRDefault="00000000">
      <w:pPr>
        <w:pStyle w:val="Compact"/>
        <w:numPr>
          <w:ilvl w:val="0"/>
          <w:numId w:val="30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to_json(nlohmann::json&amp; j) const</w:t>
      </w:r>
      <w:r w:rsidRPr="008D1CA0">
        <w:rPr>
          <w:rFonts w:ascii="Aptos" w:hAnsi="Aptos"/>
        </w:rPr>
        <w:t>: Converts the supplier’s state to JSON format.</w:t>
      </w:r>
    </w:p>
    <w:p w14:paraId="395B0DB1" w14:textId="77777777" w:rsidR="00182DE1" w:rsidRPr="008D1CA0" w:rsidRDefault="00000000">
      <w:pPr>
        <w:pStyle w:val="Compact"/>
        <w:numPr>
          <w:ilvl w:val="0"/>
          <w:numId w:val="30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from_json(json&amp; j)</w:t>
      </w:r>
      <w:r w:rsidRPr="008D1CA0">
        <w:rPr>
          <w:rFonts w:ascii="Aptos" w:hAnsi="Aptos"/>
        </w:rPr>
        <w:t>: Sets the supplier’s state from JSON format.</w:t>
      </w:r>
    </w:p>
    <w:p w14:paraId="752900EF" w14:textId="23E8E0C8" w:rsidR="00182DE1" w:rsidRPr="008D1CA0" w:rsidRDefault="00182DE1">
      <w:pPr>
        <w:pStyle w:val="FirstParagraph"/>
        <w:rPr>
          <w:rFonts w:ascii="Aptos" w:hAnsi="Aptos"/>
        </w:rPr>
      </w:pPr>
    </w:p>
    <w:p w14:paraId="4115D586" w14:textId="77777777" w:rsidR="00182DE1" w:rsidRPr="008D1CA0" w:rsidRDefault="00000000">
      <w:pPr>
        <w:rPr>
          <w:rFonts w:ascii="Aptos" w:hAnsi="Aptos"/>
        </w:rPr>
      </w:pPr>
      <w:r>
        <w:rPr>
          <w:rFonts w:ascii="Aptos" w:hAnsi="Aptos"/>
        </w:rPr>
        <w:pict w14:anchorId="572DFD31">
          <v:rect id="_x0000_i1030" style="width:0;height:1.5pt" o:hralign="center" o:hrstd="t" o:hr="t"/>
        </w:pict>
      </w:r>
    </w:p>
    <w:p w14:paraId="7DAD4387" w14:textId="77777777" w:rsidR="00182DE1" w:rsidRPr="008D1CA0" w:rsidRDefault="00000000">
      <w:pPr>
        <w:pStyle w:val="3"/>
        <w:rPr>
          <w:rFonts w:ascii="Aptos" w:hAnsi="Aptos"/>
        </w:rPr>
      </w:pPr>
      <w:bookmarkStart w:id="41" w:name="suppliers-suppliers.h"/>
      <w:bookmarkStart w:id="42" w:name="_Toc153293376"/>
      <w:bookmarkEnd w:id="35"/>
      <w:bookmarkEnd w:id="40"/>
      <w:r w:rsidRPr="008D1CA0">
        <w:rPr>
          <w:rFonts w:ascii="Aptos" w:hAnsi="Aptos"/>
        </w:rPr>
        <w:t>Suppliers (suppliers.h)</w:t>
      </w:r>
      <w:bookmarkEnd w:id="42"/>
    </w:p>
    <w:p w14:paraId="7B0487AD" w14:textId="77777777" w:rsidR="00182DE1" w:rsidRPr="008D1CA0" w:rsidRDefault="00000000">
      <w:pPr>
        <w:pStyle w:val="FirstParagraph"/>
        <w:rPr>
          <w:rFonts w:ascii="Aptos" w:hAnsi="Aptos"/>
        </w:rPr>
      </w:pPr>
      <w:r w:rsidRPr="008D1CA0">
        <w:rPr>
          <w:rFonts w:ascii="Aptos" w:hAnsi="Aptos"/>
        </w:rPr>
        <w:t xml:space="preserve">Extends the </w:t>
      </w:r>
      <w:r w:rsidRPr="008D1CA0">
        <w:rPr>
          <w:rStyle w:val="VerbatimChar"/>
          <w:rFonts w:ascii="Aptos" w:hAnsi="Aptos"/>
        </w:rPr>
        <w:t>Base</w:t>
      </w:r>
      <w:r w:rsidRPr="008D1CA0">
        <w:rPr>
          <w:rFonts w:ascii="Aptos" w:hAnsi="Aptos"/>
        </w:rPr>
        <w:t xml:space="preserve"> class. Manages a collection of </w:t>
      </w:r>
      <w:r w:rsidRPr="008D1CA0">
        <w:rPr>
          <w:rStyle w:val="VerbatimChar"/>
          <w:rFonts w:ascii="Aptos" w:hAnsi="Aptos"/>
        </w:rPr>
        <w:t>Supplier</w:t>
      </w:r>
      <w:r w:rsidRPr="008D1CA0">
        <w:rPr>
          <w:rFonts w:ascii="Aptos" w:hAnsi="Aptos"/>
        </w:rPr>
        <w:t xml:space="preserve"> objects with functionalities for adding and accessing suppliers, and implementing serialization/deserialization.</w:t>
      </w:r>
    </w:p>
    <w:p w14:paraId="77D5FEF1" w14:textId="77777777" w:rsidR="00182DE1" w:rsidRPr="008D1CA0" w:rsidRDefault="00000000">
      <w:pPr>
        <w:pStyle w:val="4"/>
        <w:rPr>
          <w:rFonts w:ascii="Aptos" w:hAnsi="Aptos"/>
        </w:rPr>
      </w:pPr>
      <w:bookmarkStart w:id="43" w:name="member-variables-5"/>
      <w:r w:rsidRPr="008D1CA0">
        <w:rPr>
          <w:rFonts w:ascii="Aptos" w:hAnsi="Aptos"/>
          <w:b/>
        </w:rPr>
        <w:t>Member Variables</w:t>
      </w:r>
    </w:p>
    <w:p w14:paraId="67A25092" w14:textId="77777777" w:rsidR="00182DE1" w:rsidRPr="008D1CA0" w:rsidRDefault="00000000">
      <w:pPr>
        <w:pStyle w:val="Compact"/>
        <w:numPr>
          <w:ilvl w:val="0"/>
          <w:numId w:val="31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Supplier&gt; suppliers</w:t>
      </w:r>
      <w:r w:rsidRPr="008D1CA0">
        <w:rPr>
          <w:rFonts w:ascii="Aptos" w:hAnsi="Aptos"/>
        </w:rPr>
        <w:t xml:space="preserve">: A collection of </w:t>
      </w:r>
      <w:r w:rsidRPr="008D1CA0">
        <w:rPr>
          <w:rStyle w:val="VerbatimChar"/>
          <w:rFonts w:ascii="Aptos" w:hAnsi="Aptos"/>
        </w:rPr>
        <w:t>Supplier</w:t>
      </w:r>
      <w:r w:rsidRPr="008D1CA0">
        <w:rPr>
          <w:rFonts w:ascii="Aptos" w:hAnsi="Aptos"/>
        </w:rPr>
        <w:t xml:space="preserve"> objects.</w:t>
      </w:r>
    </w:p>
    <w:p w14:paraId="58F9D5F7" w14:textId="77777777" w:rsidR="00182DE1" w:rsidRPr="008D1CA0" w:rsidRDefault="00000000">
      <w:pPr>
        <w:pStyle w:val="4"/>
        <w:rPr>
          <w:rFonts w:ascii="Aptos" w:hAnsi="Aptos"/>
        </w:rPr>
      </w:pPr>
      <w:bookmarkStart w:id="44" w:name="constructors-5"/>
      <w:bookmarkEnd w:id="43"/>
      <w:r w:rsidRPr="008D1CA0">
        <w:rPr>
          <w:rFonts w:ascii="Aptos" w:hAnsi="Aptos"/>
          <w:b/>
        </w:rPr>
        <w:t>Constructors</w:t>
      </w:r>
    </w:p>
    <w:p w14:paraId="03925846" w14:textId="77777777" w:rsidR="00182DE1" w:rsidRPr="008D1CA0" w:rsidRDefault="00000000">
      <w:pPr>
        <w:pStyle w:val="Compact"/>
        <w:numPr>
          <w:ilvl w:val="0"/>
          <w:numId w:val="32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uppliers()</w:t>
      </w:r>
      <w:r w:rsidRPr="008D1CA0">
        <w:rPr>
          <w:rFonts w:ascii="Aptos" w:hAnsi="Aptos"/>
        </w:rPr>
        <w:t>: Default constructor.</w:t>
      </w:r>
    </w:p>
    <w:p w14:paraId="20512C5B" w14:textId="77777777" w:rsidR="00182DE1" w:rsidRPr="008D1CA0" w:rsidRDefault="00000000">
      <w:pPr>
        <w:pStyle w:val="4"/>
        <w:rPr>
          <w:rFonts w:ascii="Aptos" w:hAnsi="Aptos"/>
        </w:rPr>
      </w:pPr>
      <w:bookmarkStart w:id="45" w:name="member-functions-5"/>
      <w:bookmarkEnd w:id="44"/>
      <w:r w:rsidRPr="008D1CA0">
        <w:rPr>
          <w:rFonts w:ascii="Aptos" w:hAnsi="Aptos"/>
          <w:b/>
        </w:rPr>
        <w:t>Member Functions</w:t>
      </w:r>
    </w:p>
    <w:p w14:paraId="651F5801" w14:textId="77777777" w:rsidR="00182DE1" w:rsidRPr="008D1CA0" w:rsidRDefault="00000000">
      <w:pPr>
        <w:pStyle w:val="Compact"/>
        <w:numPr>
          <w:ilvl w:val="0"/>
          <w:numId w:val="3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addSupplier(const Supplier&amp; supplier)</w:t>
      </w:r>
      <w:r w:rsidRPr="008D1CA0">
        <w:rPr>
          <w:rFonts w:ascii="Aptos" w:hAnsi="Aptos"/>
        </w:rPr>
        <w:t xml:space="preserve">: Adds a </w:t>
      </w:r>
      <w:r w:rsidRPr="008D1CA0">
        <w:rPr>
          <w:rStyle w:val="VerbatimChar"/>
          <w:rFonts w:ascii="Aptos" w:hAnsi="Aptos"/>
        </w:rPr>
        <w:t>Supplier</w:t>
      </w:r>
      <w:r w:rsidRPr="008D1CA0">
        <w:rPr>
          <w:rFonts w:ascii="Aptos" w:hAnsi="Aptos"/>
        </w:rPr>
        <w:t xml:space="preserve"> object to the collection.</w:t>
      </w:r>
    </w:p>
    <w:p w14:paraId="7E7FF9FF" w14:textId="77777777" w:rsidR="00182DE1" w:rsidRPr="008D1CA0" w:rsidRDefault="00000000">
      <w:pPr>
        <w:pStyle w:val="Compact"/>
        <w:numPr>
          <w:ilvl w:val="0"/>
          <w:numId w:val="3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ector&lt;Supplier&gt; getSuppliers()</w:t>
      </w:r>
      <w:r w:rsidRPr="008D1CA0">
        <w:rPr>
          <w:rFonts w:ascii="Aptos" w:hAnsi="Aptos"/>
        </w:rPr>
        <w:t>: Retrieves all suppliers in the collection.</w:t>
      </w:r>
    </w:p>
    <w:p w14:paraId="0EA6B176" w14:textId="77777777" w:rsidR="00182DE1" w:rsidRPr="008D1CA0" w:rsidRDefault="00000000">
      <w:pPr>
        <w:pStyle w:val="Compact"/>
        <w:numPr>
          <w:ilvl w:val="0"/>
          <w:numId w:val="3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upplier getSupplierByIndex(int index) const</w:t>
      </w:r>
      <w:r w:rsidRPr="008D1CA0">
        <w:rPr>
          <w:rFonts w:ascii="Aptos" w:hAnsi="Aptos"/>
        </w:rPr>
        <w:t xml:space="preserve">: Retrieves a </w:t>
      </w:r>
      <w:r w:rsidRPr="008D1CA0">
        <w:rPr>
          <w:rStyle w:val="VerbatimChar"/>
          <w:rFonts w:ascii="Aptos" w:hAnsi="Aptos"/>
        </w:rPr>
        <w:t>Supplier</w:t>
      </w:r>
      <w:r w:rsidRPr="008D1CA0">
        <w:rPr>
          <w:rFonts w:ascii="Aptos" w:hAnsi="Aptos"/>
        </w:rPr>
        <w:t xml:space="preserve"> object at a specified index in the collection.</w:t>
      </w:r>
    </w:p>
    <w:p w14:paraId="2BF2BF3B" w14:textId="77777777" w:rsidR="00182DE1" w:rsidRPr="008D1CA0" w:rsidRDefault="00000000">
      <w:pPr>
        <w:pStyle w:val="Compact"/>
        <w:numPr>
          <w:ilvl w:val="0"/>
          <w:numId w:val="3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nt getSize() const</w:t>
      </w:r>
      <w:r w:rsidRPr="008D1CA0">
        <w:rPr>
          <w:rFonts w:ascii="Aptos" w:hAnsi="Aptos"/>
        </w:rPr>
        <w:t>: Gets the number of suppliers in the collection.</w:t>
      </w:r>
    </w:p>
    <w:p w14:paraId="1A9EF93A" w14:textId="77777777" w:rsidR="00182DE1" w:rsidRPr="008D1CA0" w:rsidRDefault="00000000">
      <w:pPr>
        <w:pStyle w:val="Compact"/>
        <w:numPr>
          <w:ilvl w:val="0"/>
          <w:numId w:val="33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print_on_one_line() const</w:t>
      </w:r>
      <w:r w:rsidRPr="008D1CA0">
        <w:rPr>
          <w:rFonts w:ascii="Aptos" w:hAnsi="Aptos"/>
        </w:rPr>
        <w:t>: Prints a concise one-line description of each supplier in the collection.</w:t>
      </w:r>
    </w:p>
    <w:p w14:paraId="5FCBE1C9" w14:textId="77777777" w:rsidR="00182DE1" w:rsidRPr="008D1CA0" w:rsidRDefault="00000000">
      <w:pPr>
        <w:pStyle w:val="4"/>
        <w:rPr>
          <w:rFonts w:ascii="Aptos" w:hAnsi="Aptos"/>
        </w:rPr>
      </w:pPr>
      <w:bookmarkStart w:id="46" w:name="overrides-from-base-5"/>
      <w:bookmarkEnd w:id="45"/>
      <w:r w:rsidRPr="008D1CA0">
        <w:rPr>
          <w:rFonts w:ascii="Aptos" w:hAnsi="Aptos"/>
          <w:b/>
        </w:rPr>
        <w:t>Overrides from Base</w:t>
      </w:r>
    </w:p>
    <w:p w14:paraId="2BA1D34F" w14:textId="77777777" w:rsidR="00182DE1" w:rsidRPr="008D1CA0" w:rsidRDefault="00000000">
      <w:pPr>
        <w:pStyle w:val="Compact"/>
        <w:numPr>
          <w:ilvl w:val="0"/>
          <w:numId w:val="3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ostream&amp; print(ostream&amp; output) const</w:t>
      </w:r>
      <w:r w:rsidRPr="008D1CA0">
        <w:rPr>
          <w:rFonts w:ascii="Aptos" w:hAnsi="Aptos"/>
        </w:rPr>
        <w:t>: Prints the collection’s details to an output stream.</w:t>
      </w:r>
    </w:p>
    <w:p w14:paraId="7A3437C4" w14:textId="77777777" w:rsidR="00182DE1" w:rsidRPr="008D1CA0" w:rsidRDefault="00000000">
      <w:pPr>
        <w:pStyle w:val="Compact"/>
        <w:numPr>
          <w:ilvl w:val="0"/>
          <w:numId w:val="3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istream&amp; input(istream&amp; input)</w:t>
      </w:r>
      <w:r w:rsidRPr="008D1CA0">
        <w:rPr>
          <w:rFonts w:ascii="Aptos" w:hAnsi="Aptos"/>
        </w:rPr>
        <w:t>: Reads data into the collection from an input stream.</w:t>
      </w:r>
    </w:p>
    <w:p w14:paraId="404C51A4" w14:textId="77777777" w:rsidR="00182DE1" w:rsidRPr="008D1CA0" w:rsidRDefault="00000000">
      <w:pPr>
        <w:pStyle w:val="Compact"/>
        <w:numPr>
          <w:ilvl w:val="0"/>
          <w:numId w:val="3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to_json(json&amp; j) const</w:t>
      </w:r>
      <w:r w:rsidRPr="008D1CA0">
        <w:rPr>
          <w:rFonts w:ascii="Aptos" w:hAnsi="Aptos"/>
        </w:rPr>
        <w:t>: Converts the collection’s state to JSON format.</w:t>
      </w:r>
    </w:p>
    <w:p w14:paraId="4AE4C8BC" w14:textId="77777777" w:rsidR="00182DE1" w:rsidRPr="008D1CA0" w:rsidRDefault="00000000">
      <w:pPr>
        <w:pStyle w:val="Compact"/>
        <w:numPr>
          <w:ilvl w:val="0"/>
          <w:numId w:val="34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void from_json(json&amp; j)</w:t>
      </w:r>
      <w:r w:rsidRPr="008D1CA0">
        <w:rPr>
          <w:rFonts w:ascii="Aptos" w:hAnsi="Aptos"/>
        </w:rPr>
        <w:t>: Sets the collection’s state from JSON format.</w:t>
      </w:r>
    </w:p>
    <w:p w14:paraId="45F5AB10" w14:textId="38042948" w:rsidR="00182DE1" w:rsidRPr="008D1CA0" w:rsidRDefault="00182DE1">
      <w:pPr>
        <w:pStyle w:val="FirstParagraph"/>
        <w:rPr>
          <w:rFonts w:ascii="Aptos" w:hAnsi="Aptos"/>
        </w:rPr>
      </w:pPr>
    </w:p>
    <w:p w14:paraId="7CB06BB0" w14:textId="77777777" w:rsidR="00182DE1" w:rsidRPr="008D1CA0" w:rsidRDefault="00000000">
      <w:pPr>
        <w:rPr>
          <w:rFonts w:ascii="Aptos" w:hAnsi="Aptos"/>
        </w:rPr>
      </w:pPr>
      <w:r>
        <w:rPr>
          <w:rFonts w:ascii="Aptos" w:hAnsi="Aptos"/>
        </w:rPr>
        <w:pict w14:anchorId="1A571E50">
          <v:rect id="_x0000_i1031" style="width:0;height:1.5pt" o:hralign="center" o:hrstd="t" o:hr="t"/>
        </w:pict>
      </w:r>
    </w:p>
    <w:p w14:paraId="172027D7" w14:textId="77777777" w:rsidR="00182DE1" w:rsidRPr="008D1CA0" w:rsidRDefault="00000000">
      <w:pPr>
        <w:pStyle w:val="3"/>
        <w:rPr>
          <w:rFonts w:ascii="Aptos" w:hAnsi="Aptos"/>
        </w:rPr>
      </w:pPr>
      <w:bookmarkStart w:id="47" w:name="main-main.cpp"/>
      <w:bookmarkStart w:id="48" w:name="_Toc153293377"/>
      <w:bookmarkEnd w:id="41"/>
      <w:bookmarkEnd w:id="46"/>
      <w:r w:rsidRPr="008D1CA0">
        <w:rPr>
          <w:rFonts w:ascii="Aptos" w:hAnsi="Aptos"/>
        </w:rPr>
        <w:t>Main (</w:t>
      </w:r>
      <w:r w:rsidRPr="008D1CA0">
        <w:rPr>
          <w:rStyle w:val="VerbatimChar"/>
          <w:rFonts w:ascii="Aptos" w:hAnsi="Aptos"/>
        </w:rPr>
        <w:t>main.cpp</w:t>
      </w:r>
      <w:r w:rsidRPr="008D1CA0">
        <w:rPr>
          <w:rFonts w:ascii="Aptos" w:hAnsi="Aptos"/>
        </w:rPr>
        <w:t>)</w:t>
      </w:r>
      <w:bookmarkEnd w:id="48"/>
    </w:p>
    <w:p w14:paraId="47A521F8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load_orders(Orders &amp;orders)</w:t>
      </w:r>
      <w:r w:rsidRPr="008D1CA0">
        <w:rPr>
          <w:rFonts w:ascii="Aptos" w:hAnsi="Aptos"/>
        </w:rPr>
        <w:t xml:space="preserve"> Loads orders from a text file into the </w:t>
      </w:r>
      <w:r w:rsidRPr="008D1CA0">
        <w:rPr>
          <w:rStyle w:val="VerbatimChar"/>
          <w:rFonts w:ascii="Aptos" w:hAnsi="Aptos"/>
        </w:rPr>
        <w:t>Orders</w:t>
      </w:r>
      <w:r w:rsidRPr="008D1CA0">
        <w:rPr>
          <w:rFonts w:ascii="Aptos" w:hAnsi="Aptos"/>
        </w:rPr>
        <w:t xml:space="preserve"> object.</w:t>
      </w:r>
    </w:p>
    <w:p w14:paraId="25151025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load_orders_json(Orders &amp;orders)</w:t>
      </w:r>
      <w:r w:rsidRPr="008D1CA0">
        <w:rPr>
          <w:rFonts w:ascii="Aptos" w:hAnsi="Aptos"/>
        </w:rPr>
        <w:t xml:space="preserve"> Loads orders from a JSON file into the </w:t>
      </w:r>
      <w:r w:rsidRPr="008D1CA0">
        <w:rPr>
          <w:rStyle w:val="VerbatimChar"/>
          <w:rFonts w:ascii="Aptos" w:hAnsi="Aptos"/>
        </w:rPr>
        <w:t>Orders</w:t>
      </w:r>
      <w:r w:rsidRPr="008D1CA0">
        <w:rPr>
          <w:rFonts w:ascii="Aptos" w:hAnsi="Aptos"/>
        </w:rPr>
        <w:t xml:space="preserve"> object.</w:t>
      </w:r>
    </w:p>
    <w:p w14:paraId="3419283E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ave_orders(Orders orders)</w:t>
      </w:r>
      <w:r w:rsidRPr="008D1CA0">
        <w:rPr>
          <w:rFonts w:ascii="Aptos" w:hAnsi="Aptos"/>
        </w:rPr>
        <w:t xml:space="preserve"> Saves the current state of </w:t>
      </w:r>
      <w:r w:rsidRPr="008D1CA0">
        <w:rPr>
          <w:rStyle w:val="VerbatimChar"/>
          <w:rFonts w:ascii="Aptos" w:hAnsi="Aptos"/>
        </w:rPr>
        <w:t>Orders</w:t>
      </w:r>
      <w:r w:rsidRPr="008D1CA0">
        <w:rPr>
          <w:rFonts w:ascii="Aptos" w:hAnsi="Aptos"/>
        </w:rPr>
        <w:t xml:space="preserve"> object to a text file.</w:t>
      </w:r>
    </w:p>
    <w:p w14:paraId="4429B355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lastRenderedPageBreak/>
        <w:t>save_orders_json(Orders orders)</w:t>
      </w:r>
      <w:r w:rsidRPr="008D1CA0">
        <w:rPr>
          <w:rFonts w:ascii="Aptos" w:hAnsi="Aptos"/>
        </w:rPr>
        <w:t xml:space="preserve"> Saves the current state of </w:t>
      </w:r>
      <w:r w:rsidRPr="008D1CA0">
        <w:rPr>
          <w:rStyle w:val="VerbatimChar"/>
          <w:rFonts w:ascii="Aptos" w:hAnsi="Aptos"/>
        </w:rPr>
        <w:t>Orders</w:t>
      </w:r>
      <w:r w:rsidRPr="008D1CA0">
        <w:rPr>
          <w:rFonts w:ascii="Aptos" w:hAnsi="Aptos"/>
        </w:rPr>
        <w:t xml:space="preserve"> object to a JSON file.</w:t>
      </w:r>
    </w:p>
    <w:p w14:paraId="0ED1916F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load_suppliers(Suppliers &amp;suppliers)</w:t>
      </w:r>
      <w:r w:rsidRPr="008D1CA0">
        <w:rPr>
          <w:rFonts w:ascii="Aptos" w:hAnsi="Aptos"/>
        </w:rPr>
        <w:t xml:space="preserve"> Loads suppliers from a text file into the </w:t>
      </w:r>
      <w:r w:rsidRPr="008D1CA0">
        <w:rPr>
          <w:rStyle w:val="VerbatimChar"/>
          <w:rFonts w:ascii="Aptos" w:hAnsi="Aptos"/>
        </w:rPr>
        <w:t>Suppliers</w:t>
      </w:r>
      <w:r w:rsidRPr="008D1CA0">
        <w:rPr>
          <w:rFonts w:ascii="Aptos" w:hAnsi="Aptos"/>
        </w:rPr>
        <w:t xml:space="preserve"> object.</w:t>
      </w:r>
    </w:p>
    <w:p w14:paraId="18C502BA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load_suppliers_json(Suppliers &amp;suppliers)</w:t>
      </w:r>
      <w:r w:rsidRPr="008D1CA0">
        <w:rPr>
          <w:rFonts w:ascii="Aptos" w:hAnsi="Aptos"/>
        </w:rPr>
        <w:t xml:space="preserve"> Loads suppliers from a JSON file into the </w:t>
      </w:r>
      <w:r w:rsidRPr="008D1CA0">
        <w:rPr>
          <w:rStyle w:val="VerbatimChar"/>
          <w:rFonts w:ascii="Aptos" w:hAnsi="Aptos"/>
        </w:rPr>
        <w:t>Suppliers</w:t>
      </w:r>
      <w:r w:rsidRPr="008D1CA0">
        <w:rPr>
          <w:rFonts w:ascii="Aptos" w:hAnsi="Aptos"/>
        </w:rPr>
        <w:t xml:space="preserve"> object.</w:t>
      </w:r>
    </w:p>
    <w:p w14:paraId="59066446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ave_suppliers(Suppliers suppliers)</w:t>
      </w:r>
      <w:r w:rsidRPr="008D1CA0">
        <w:rPr>
          <w:rFonts w:ascii="Aptos" w:hAnsi="Aptos"/>
        </w:rPr>
        <w:t xml:space="preserve"> Saves the current state of </w:t>
      </w:r>
      <w:r w:rsidRPr="008D1CA0">
        <w:rPr>
          <w:rStyle w:val="VerbatimChar"/>
          <w:rFonts w:ascii="Aptos" w:hAnsi="Aptos"/>
        </w:rPr>
        <w:t>Suppliers</w:t>
      </w:r>
      <w:r w:rsidRPr="008D1CA0">
        <w:rPr>
          <w:rFonts w:ascii="Aptos" w:hAnsi="Aptos"/>
        </w:rPr>
        <w:t xml:space="preserve"> object to a text file.</w:t>
      </w:r>
    </w:p>
    <w:p w14:paraId="6541AEF0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ave_suppliers_json(Suppliers suppliers)</w:t>
      </w:r>
      <w:r w:rsidRPr="008D1CA0">
        <w:rPr>
          <w:rFonts w:ascii="Aptos" w:hAnsi="Aptos"/>
        </w:rPr>
        <w:t xml:space="preserve"> Saves the current state of </w:t>
      </w:r>
      <w:r w:rsidRPr="008D1CA0">
        <w:rPr>
          <w:rStyle w:val="VerbatimChar"/>
          <w:rFonts w:ascii="Aptos" w:hAnsi="Aptos"/>
        </w:rPr>
        <w:t>Suppliers</w:t>
      </w:r>
      <w:r w:rsidRPr="008D1CA0">
        <w:rPr>
          <w:rFonts w:ascii="Aptos" w:hAnsi="Aptos"/>
        </w:rPr>
        <w:t xml:space="preserve"> object to a JSON file.</w:t>
      </w:r>
    </w:p>
    <w:p w14:paraId="23E12167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load_materials(Optic_Materials &amp;materials)</w:t>
      </w:r>
      <w:r w:rsidRPr="008D1CA0">
        <w:rPr>
          <w:rFonts w:ascii="Aptos" w:hAnsi="Aptos"/>
        </w:rPr>
        <w:t xml:space="preserve"> Loads materials from a text file into the </w:t>
      </w:r>
      <w:r w:rsidRPr="008D1CA0">
        <w:rPr>
          <w:rStyle w:val="VerbatimChar"/>
          <w:rFonts w:ascii="Aptos" w:hAnsi="Aptos"/>
        </w:rPr>
        <w:t>Optic_Materials</w:t>
      </w:r>
      <w:r w:rsidRPr="008D1CA0">
        <w:rPr>
          <w:rFonts w:ascii="Aptos" w:hAnsi="Aptos"/>
        </w:rPr>
        <w:t xml:space="preserve"> object.</w:t>
      </w:r>
    </w:p>
    <w:p w14:paraId="0ECB3BB2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load_materials_json(Optic_Materials &amp;materials)</w:t>
      </w:r>
      <w:r w:rsidRPr="008D1CA0">
        <w:rPr>
          <w:rFonts w:ascii="Aptos" w:hAnsi="Aptos"/>
        </w:rPr>
        <w:t xml:space="preserve"> Loads materials from a JSON file into the </w:t>
      </w:r>
      <w:r w:rsidRPr="008D1CA0">
        <w:rPr>
          <w:rStyle w:val="VerbatimChar"/>
          <w:rFonts w:ascii="Aptos" w:hAnsi="Aptos"/>
        </w:rPr>
        <w:t>Optic_Materials</w:t>
      </w:r>
      <w:r w:rsidRPr="008D1CA0">
        <w:rPr>
          <w:rFonts w:ascii="Aptos" w:hAnsi="Aptos"/>
        </w:rPr>
        <w:t xml:space="preserve"> object.</w:t>
      </w:r>
    </w:p>
    <w:p w14:paraId="25BDD5E3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ave_materials(Optic_Materials materials)</w:t>
      </w:r>
      <w:r w:rsidRPr="008D1CA0">
        <w:rPr>
          <w:rFonts w:ascii="Aptos" w:hAnsi="Aptos"/>
        </w:rPr>
        <w:t xml:space="preserve"> Saves the current state of </w:t>
      </w:r>
      <w:r w:rsidRPr="008D1CA0">
        <w:rPr>
          <w:rStyle w:val="VerbatimChar"/>
          <w:rFonts w:ascii="Aptos" w:hAnsi="Aptos"/>
        </w:rPr>
        <w:t>Optic_Materials</w:t>
      </w:r>
      <w:r w:rsidRPr="008D1CA0">
        <w:rPr>
          <w:rFonts w:ascii="Aptos" w:hAnsi="Aptos"/>
        </w:rPr>
        <w:t xml:space="preserve"> object to a text file.</w:t>
      </w:r>
    </w:p>
    <w:p w14:paraId="7EC31E1B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save_materials_json(Optic_Materials materials)</w:t>
      </w:r>
      <w:r w:rsidRPr="008D1CA0">
        <w:rPr>
          <w:rFonts w:ascii="Aptos" w:hAnsi="Aptos"/>
        </w:rPr>
        <w:t xml:space="preserve"> Saves the current state of </w:t>
      </w:r>
      <w:r w:rsidRPr="008D1CA0">
        <w:rPr>
          <w:rStyle w:val="VerbatimChar"/>
          <w:rFonts w:ascii="Aptos" w:hAnsi="Aptos"/>
        </w:rPr>
        <w:t>Optic_Materials</w:t>
      </w:r>
      <w:r w:rsidRPr="008D1CA0">
        <w:rPr>
          <w:rFonts w:ascii="Aptos" w:hAnsi="Aptos"/>
        </w:rPr>
        <w:t xml:space="preserve"> object to a JSON file.</w:t>
      </w:r>
    </w:p>
    <w:p w14:paraId="1E66FE4D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enter_supplier()</w:t>
      </w:r>
      <w:r w:rsidRPr="008D1CA0">
        <w:rPr>
          <w:rFonts w:ascii="Aptos" w:hAnsi="Aptos"/>
        </w:rPr>
        <w:t xml:space="preserve"> Prompts the user to enter supplier details and returns a </w:t>
      </w:r>
      <w:r w:rsidRPr="008D1CA0">
        <w:rPr>
          <w:rStyle w:val="VerbatimChar"/>
          <w:rFonts w:ascii="Aptos" w:hAnsi="Aptos"/>
        </w:rPr>
        <w:t>Supplier</w:t>
      </w:r>
      <w:r w:rsidRPr="008D1CA0">
        <w:rPr>
          <w:rFonts w:ascii="Aptos" w:hAnsi="Aptos"/>
        </w:rPr>
        <w:t xml:space="preserve"> object.</w:t>
      </w:r>
    </w:p>
    <w:p w14:paraId="703699A0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enter_material()</w:t>
      </w:r>
      <w:r w:rsidRPr="008D1CA0">
        <w:rPr>
          <w:rFonts w:ascii="Aptos" w:hAnsi="Aptos"/>
        </w:rPr>
        <w:t xml:space="preserve"> Prompts the user to enter material details and returns an </w:t>
      </w:r>
      <w:r w:rsidRPr="008D1CA0">
        <w:rPr>
          <w:rStyle w:val="VerbatimChar"/>
          <w:rFonts w:ascii="Aptos" w:hAnsi="Aptos"/>
        </w:rPr>
        <w:t>Optic_Material</w:t>
      </w:r>
      <w:r w:rsidRPr="008D1CA0">
        <w:rPr>
          <w:rFonts w:ascii="Aptos" w:hAnsi="Aptos"/>
        </w:rPr>
        <w:t xml:space="preserve"> object.</w:t>
      </w:r>
    </w:p>
    <w:p w14:paraId="79B07E2A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enter_order(Orders &amp;orders, Optic_Materials materials, Suppliers suppliers)</w:t>
      </w:r>
      <w:r w:rsidRPr="008D1CA0">
        <w:rPr>
          <w:rFonts w:ascii="Aptos" w:hAnsi="Aptos"/>
        </w:rPr>
        <w:t xml:space="preserve"> Allows the user to create a new order and add it to </w:t>
      </w:r>
      <w:r w:rsidRPr="008D1CA0">
        <w:rPr>
          <w:rStyle w:val="VerbatimChar"/>
          <w:rFonts w:ascii="Aptos" w:hAnsi="Aptos"/>
        </w:rPr>
        <w:t>Orders</w:t>
      </w:r>
      <w:r w:rsidRPr="008D1CA0">
        <w:rPr>
          <w:rFonts w:ascii="Aptos" w:hAnsi="Aptos"/>
        </w:rPr>
        <w:t>.</w:t>
      </w:r>
    </w:p>
    <w:p w14:paraId="02E518F5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display_menu(Orders &amp;orders, Suppliers &amp;suppliers, Optic_Materials &amp;materials)</w:t>
      </w:r>
      <w:r w:rsidRPr="008D1CA0">
        <w:rPr>
          <w:rFonts w:ascii="Aptos" w:hAnsi="Aptos"/>
        </w:rPr>
        <w:t xml:space="preserve"> Displays a menu to the user and handles user input for various actions.</w:t>
      </w:r>
    </w:p>
    <w:p w14:paraId="29FB20AF" w14:textId="77777777" w:rsidR="00182DE1" w:rsidRPr="008D1CA0" w:rsidRDefault="00000000">
      <w:pPr>
        <w:pStyle w:val="Compact"/>
        <w:numPr>
          <w:ilvl w:val="0"/>
          <w:numId w:val="35"/>
        </w:numPr>
        <w:rPr>
          <w:rFonts w:ascii="Aptos" w:hAnsi="Aptos"/>
        </w:rPr>
      </w:pPr>
      <w:r w:rsidRPr="008D1CA0">
        <w:rPr>
          <w:rStyle w:val="VerbatimChar"/>
          <w:rFonts w:ascii="Aptos" w:hAnsi="Aptos"/>
        </w:rPr>
        <w:t>test(Suppliers &amp;suppliers)</w:t>
      </w:r>
      <w:r w:rsidRPr="008D1CA0">
        <w:rPr>
          <w:rFonts w:ascii="Aptos" w:hAnsi="Aptos"/>
        </w:rPr>
        <w:t xml:space="preserve"> A test function to add sample suppliers to the </w:t>
      </w:r>
      <w:r w:rsidRPr="008D1CA0">
        <w:rPr>
          <w:rStyle w:val="VerbatimChar"/>
          <w:rFonts w:ascii="Aptos" w:hAnsi="Aptos"/>
        </w:rPr>
        <w:t>Suppliers</w:t>
      </w:r>
      <w:r w:rsidRPr="008D1CA0">
        <w:rPr>
          <w:rFonts w:ascii="Aptos" w:hAnsi="Aptos"/>
        </w:rPr>
        <w:t xml:space="preserve"> object.</w:t>
      </w:r>
    </w:p>
    <w:p w14:paraId="22219D77" w14:textId="12B073B8" w:rsidR="00182DE1" w:rsidRPr="008D1CA0" w:rsidRDefault="00182DE1">
      <w:pPr>
        <w:pStyle w:val="FirstParagraph"/>
        <w:rPr>
          <w:rFonts w:ascii="Aptos" w:hAnsi="Aptos"/>
        </w:rPr>
      </w:pPr>
    </w:p>
    <w:p w14:paraId="7EA29812" w14:textId="77777777" w:rsidR="00182DE1" w:rsidRPr="008D1CA0" w:rsidRDefault="00000000">
      <w:pPr>
        <w:pStyle w:val="2"/>
        <w:rPr>
          <w:rFonts w:ascii="Aptos" w:hAnsi="Aptos"/>
        </w:rPr>
      </w:pPr>
      <w:bookmarkStart w:id="49" w:name="contact"/>
      <w:bookmarkStart w:id="50" w:name="_Toc153293378"/>
      <w:bookmarkEnd w:id="6"/>
      <w:bookmarkEnd w:id="47"/>
      <w:r w:rsidRPr="008D1CA0">
        <w:rPr>
          <w:rFonts w:ascii="Aptos" w:hAnsi="Aptos"/>
        </w:rPr>
        <w:t>Contact</w:t>
      </w:r>
      <w:bookmarkEnd w:id="50"/>
    </w:p>
    <w:p w14:paraId="00AE20B9" w14:textId="77777777" w:rsidR="00D87B58" w:rsidRDefault="00000000" w:rsidP="00D87B58">
      <w:pPr>
        <w:pStyle w:val="Abstract"/>
        <w:rPr>
          <w:rFonts w:ascii="Aptos" w:hAnsi="Aptos"/>
        </w:rPr>
      </w:pPr>
      <w:bookmarkStart w:id="51" w:name="email"/>
      <w:r w:rsidRPr="008D1CA0">
        <w:t>Email:</w:t>
      </w:r>
      <w:r w:rsidR="00D87B58">
        <w:rPr>
          <w:lang w:val="bg-BG"/>
        </w:rPr>
        <w:t xml:space="preserve"> </w:t>
      </w:r>
      <w:hyperlink r:id="rId10" w:history="1">
        <w:r w:rsidR="00D87B58" w:rsidRPr="00B21731">
          <w:rPr>
            <w:rStyle w:val="ad"/>
            <w:rFonts w:ascii="Aptos" w:hAnsi="Aptos"/>
          </w:rPr>
          <w:t>kstoykov@tu-sofia.bg</w:t>
        </w:r>
      </w:hyperlink>
      <w:r w:rsidR="00D87B58">
        <w:rPr>
          <w:rFonts w:ascii="Aptos" w:hAnsi="Aptos"/>
        </w:rPr>
        <w:br/>
      </w:r>
    </w:p>
    <w:p w14:paraId="167B02BA" w14:textId="693711AE" w:rsidR="00182DE1" w:rsidRPr="008D1CA0" w:rsidRDefault="00000000" w:rsidP="00D87B58">
      <w:pPr>
        <w:pStyle w:val="Abstract"/>
        <w:rPr>
          <w:rFonts w:ascii="Aptos" w:hAnsi="Aptos"/>
        </w:rPr>
      </w:pPr>
      <w:r>
        <w:rPr>
          <w:rFonts w:ascii="Aptos" w:hAnsi="Aptos"/>
        </w:rPr>
        <w:pict w14:anchorId="1B32B0EA">
          <v:rect id="_x0000_i1032" style="width:0;height:1.5pt" o:hralign="center" o:hrstd="t" o:hr="t"/>
        </w:pict>
      </w:r>
      <w:bookmarkEnd w:id="0"/>
      <w:bookmarkEnd w:id="49"/>
      <w:bookmarkEnd w:id="51"/>
    </w:p>
    <w:sectPr w:rsidR="00182DE1" w:rsidRPr="008D1CA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ED9CA" w14:textId="77777777" w:rsidR="001530FB" w:rsidRDefault="001530FB">
      <w:pPr>
        <w:spacing w:after="0"/>
      </w:pPr>
      <w:r>
        <w:separator/>
      </w:r>
    </w:p>
  </w:endnote>
  <w:endnote w:type="continuationSeparator" w:id="0">
    <w:p w14:paraId="47E98D7B" w14:textId="77777777" w:rsidR="001530FB" w:rsidRDefault="001530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01F80" w14:textId="77777777" w:rsidR="001530FB" w:rsidRDefault="001530FB">
      <w:r>
        <w:separator/>
      </w:r>
    </w:p>
  </w:footnote>
  <w:footnote w:type="continuationSeparator" w:id="0">
    <w:p w14:paraId="7C1BFD4E" w14:textId="77777777" w:rsidR="001530FB" w:rsidRDefault="00153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FCBD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C0D9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99A17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65233130">
    <w:abstractNumId w:val="0"/>
  </w:num>
  <w:num w:numId="2" w16cid:durableId="684282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2632073">
    <w:abstractNumId w:val="1"/>
  </w:num>
  <w:num w:numId="4" w16cid:durableId="156306299">
    <w:abstractNumId w:val="1"/>
  </w:num>
  <w:num w:numId="5" w16cid:durableId="1456560059">
    <w:abstractNumId w:val="1"/>
  </w:num>
  <w:num w:numId="6" w16cid:durableId="2124615512">
    <w:abstractNumId w:val="1"/>
  </w:num>
  <w:num w:numId="7" w16cid:durableId="651910840">
    <w:abstractNumId w:val="1"/>
  </w:num>
  <w:num w:numId="8" w16cid:durableId="1490944858">
    <w:abstractNumId w:val="1"/>
  </w:num>
  <w:num w:numId="9" w16cid:durableId="793256392">
    <w:abstractNumId w:val="1"/>
  </w:num>
  <w:num w:numId="10" w16cid:durableId="386075509">
    <w:abstractNumId w:val="1"/>
  </w:num>
  <w:num w:numId="11" w16cid:durableId="1525905112">
    <w:abstractNumId w:val="1"/>
  </w:num>
  <w:num w:numId="12" w16cid:durableId="1377660013">
    <w:abstractNumId w:val="1"/>
  </w:num>
  <w:num w:numId="13" w16cid:durableId="1525170554">
    <w:abstractNumId w:val="1"/>
  </w:num>
  <w:num w:numId="14" w16cid:durableId="371853301">
    <w:abstractNumId w:val="1"/>
  </w:num>
  <w:num w:numId="15" w16cid:durableId="1834949486">
    <w:abstractNumId w:val="1"/>
  </w:num>
  <w:num w:numId="16" w16cid:durableId="2034528509">
    <w:abstractNumId w:val="1"/>
  </w:num>
  <w:num w:numId="17" w16cid:durableId="1590583745">
    <w:abstractNumId w:val="1"/>
  </w:num>
  <w:num w:numId="18" w16cid:durableId="1411926043">
    <w:abstractNumId w:val="1"/>
  </w:num>
  <w:num w:numId="19" w16cid:durableId="638611561">
    <w:abstractNumId w:val="1"/>
  </w:num>
  <w:num w:numId="20" w16cid:durableId="1837188816">
    <w:abstractNumId w:val="1"/>
  </w:num>
  <w:num w:numId="21" w16cid:durableId="352223102">
    <w:abstractNumId w:val="1"/>
  </w:num>
  <w:num w:numId="22" w16cid:durableId="150409683">
    <w:abstractNumId w:val="1"/>
  </w:num>
  <w:num w:numId="23" w16cid:durableId="352389628">
    <w:abstractNumId w:val="1"/>
  </w:num>
  <w:num w:numId="24" w16cid:durableId="288318363">
    <w:abstractNumId w:val="1"/>
  </w:num>
  <w:num w:numId="25" w16cid:durableId="1038815927">
    <w:abstractNumId w:val="1"/>
  </w:num>
  <w:num w:numId="26" w16cid:durableId="1810829322">
    <w:abstractNumId w:val="1"/>
  </w:num>
  <w:num w:numId="27" w16cid:durableId="2024939540">
    <w:abstractNumId w:val="1"/>
  </w:num>
  <w:num w:numId="28" w16cid:durableId="1893348878">
    <w:abstractNumId w:val="1"/>
  </w:num>
  <w:num w:numId="29" w16cid:durableId="166602851">
    <w:abstractNumId w:val="1"/>
  </w:num>
  <w:num w:numId="30" w16cid:durableId="297347173">
    <w:abstractNumId w:val="1"/>
  </w:num>
  <w:num w:numId="31" w16cid:durableId="1582061661">
    <w:abstractNumId w:val="1"/>
  </w:num>
  <w:num w:numId="32" w16cid:durableId="1468930861">
    <w:abstractNumId w:val="1"/>
  </w:num>
  <w:num w:numId="33" w16cid:durableId="627322086">
    <w:abstractNumId w:val="1"/>
  </w:num>
  <w:num w:numId="34" w16cid:durableId="132410223">
    <w:abstractNumId w:val="1"/>
  </w:num>
  <w:num w:numId="35" w16cid:durableId="1619605627">
    <w:abstractNumId w:val="1"/>
  </w:num>
  <w:num w:numId="36" w16cid:durableId="941300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2DE1"/>
    <w:rsid w:val="001530FB"/>
    <w:rsid w:val="00182DE1"/>
    <w:rsid w:val="00734D86"/>
    <w:rsid w:val="007D1EA1"/>
    <w:rsid w:val="00893A3A"/>
    <w:rsid w:val="008D1CA0"/>
    <w:rsid w:val="009802D4"/>
    <w:rsid w:val="00B406F6"/>
    <w:rsid w:val="00D02762"/>
    <w:rsid w:val="00D87B58"/>
    <w:rsid w:val="00EC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47E3C2"/>
  <w15:docId w15:val="{0CA71064-0C68-4A21-B3BD-268E2EA08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дпис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87B58"/>
    <w:pPr>
      <w:spacing w:after="100"/>
    </w:pPr>
  </w:style>
  <w:style w:type="paragraph" w:styleId="20">
    <w:name w:val="toc 2"/>
    <w:basedOn w:val="a"/>
    <w:next w:val="a"/>
    <w:autoRedefine/>
    <w:uiPriority w:val="39"/>
    <w:rsid w:val="00D87B5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D87B58"/>
    <w:pPr>
      <w:spacing w:after="100"/>
      <w:ind w:left="480"/>
    </w:pPr>
  </w:style>
  <w:style w:type="character" w:styleId="af">
    <w:name w:val="Unresolved Mention"/>
    <w:basedOn w:val="a1"/>
    <w:uiPriority w:val="99"/>
    <w:semiHidden/>
    <w:unhideWhenUsed/>
    <w:rsid w:val="00D87B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kstoykov@tu-sofia.b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nlohmann/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7D57E-24BA-4DC7-94B3-965A0B4C8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985</Words>
  <Characters>11319</Characters>
  <Application>Microsoft Office Word</Application>
  <DocSecurity>0</DocSecurity>
  <Lines>94</Lines>
  <Paragraphs>2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ristiyan Stoykov</cp:lastModifiedBy>
  <cp:revision>8</cp:revision>
  <dcterms:created xsi:type="dcterms:W3CDTF">2023-12-12T15:00:00Z</dcterms:created>
  <dcterms:modified xsi:type="dcterms:W3CDTF">2023-12-12T15:09:00Z</dcterms:modified>
</cp:coreProperties>
</file>